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D27B3" w14:textId="5C548106" w:rsidR="00E42F71" w:rsidRDefault="00CA440D" w:rsidP="003418E4">
      <w:pPr>
        <w:pStyle w:val="Title"/>
        <w:spacing w:after="240"/>
        <w:jc w:val="center"/>
      </w:pPr>
      <w:r>
        <w:t>Full Quatro Code</w:t>
      </w:r>
    </w:p>
    <w:p w14:paraId="2D1B89DB" w14:textId="2EBBD39F" w:rsidR="00BF7F00" w:rsidRPr="00BF7F00" w:rsidRDefault="00BF7F00" w:rsidP="00BF7F00">
      <w:r>
        <w:t xml:space="preserve">(Some potential amendments will be in bold in brackets, they are not in the code on </w:t>
      </w:r>
      <w:proofErr w:type="spellStart"/>
      <w:proofErr w:type="gramStart"/>
      <w:r>
        <w:t>posit.cloud</w:t>
      </w:r>
      <w:proofErr w:type="spellEnd"/>
      <w:proofErr w:type="gramEnd"/>
      <w:r>
        <w:t>, but may suit the actual final product better)</w:t>
      </w:r>
    </w:p>
    <w:p w14:paraId="2E542516" w14:textId="77777777" w:rsidR="000E253F" w:rsidRDefault="000E253F" w:rsidP="000E253F">
      <w:r>
        <w:t>---</w:t>
      </w:r>
    </w:p>
    <w:p w14:paraId="6D1F80CD" w14:textId="77777777" w:rsidR="000E253F" w:rsidRDefault="000E253F" w:rsidP="000E253F">
      <w:r>
        <w:t>title: "Child Malnutrition Across Nations:"</w:t>
      </w:r>
    </w:p>
    <w:p w14:paraId="6C9D2112" w14:textId="77777777" w:rsidR="000E253F" w:rsidRDefault="000E253F" w:rsidP="000E253F">
      <w:r>
        <w:t>subtitle: "Exploring the Interplay of Economic Development and Lifespan"</w:t>
      </w:r>
    </w:p>
    <w:p w14:paraId="267EB8F1" w14:textId="13CB8259" w:rsidR="00DD628E" w:rsidRDefault="00DD628E" w:rsidP="000E253F">
      <w:pPr>
        <w:rPr>
          <w:b/>
          <w:bCs/>
        </w:rPr>
      </w:pPr>
      <w:r>
        <w:rPr>
          <w:b/>
          <w:bCs/>
        </w:rPr>
        <w:t>(</w:t>
      </w:r>
      <w:proofErr w:type="gramStart"/>
      <w:r>
        <w:rPr>
          <w:b/>
          <w:bCs/>
        </w:rPr>
        <w:t>author</w:t>
      </w:r>
      <w:proofErr w:type="gramEnd"/>
      <w:r>
        <w:rPr>
          <w:b/>
          <w:bCs/>
        </w:rPr>
        <w:t>: “Patrick Vaughan”</w:t>
      </w:r>
    </w:p>
    <w:p w14:paraId="5F86F30E" w14:textId="6B4F962F" w:rsidR="00DD628E" w:rsidRPr="00DD628E" w:rsidRDefault="00DD628E" w:rsidP="000E253F">
      <w:pPr>
        <w:rPr>
          <w:b/>
          <w:bCs/>
        </w:rPr>
      </w:pPr>
      <w:r>
        <w:rPr>
          <w:b/>
          <w:bCs/>
        </w:rPr>
        <w:t>Date: 2</w:t>
      </w:r>
      <w:r w:rsidR="00F81FCC">
        <w:rPr>
          <w:b/>
          <w:bCs/>
        </w:rPr>
        <w:t>7-03-2022)</w:t>
      </w:r>
    </w:p>
    <w:p w14:paraId="630A9F41" w14:textId="53261533" w:rsidR="000E253F" w:rsidRDefault="000E253F" w:rsidP="000E253F">
      <w:r>
        <w:t>format: html</w:t>
      </w:r>
    </w:p>
    <w:p w14:paraId="298C7A39" w14:textId="77777777" w:rsidR="000E253F" w:rsidRDefault="000E253F" w:rsidP="000E253F">
      <w:r>
        <w:t>execute:</w:t>
      </w:r>
    </w:p>
    <w:p w14:paraId="0D39AEFB" w14:textId="77777777" w:rsidR="000E253F" w:rsidRDefault="000E253F" w:rsidP="000E253F">
      <w:r>
        <w:t xml:space="preserve">  echo: false</w:t>
      </w:r>
    </w:p>
    <w:p w14:paraId="78FA9797" w14:textId="77777777" w:rsidR="000E253F" w:rsidRDefault="000E253F" w:rsidP="000E253F">
      <w:r>
        <w:t xml:space="preserve">  warning: false</w:t>
      </w:r>
    </w:p>
    <w:p w14:paraId="409675D7" w14:textId="77777777" w:rsidR="000E253F" w:rsidRDefault="000E253F" w:rsidP="000E253F">
      <w:r>
        <w:t xml:space="preserve">  message: false</w:t>
      </w:r>
    </w:p>
    <w:p w14:paraId="673387DA" w14:textId="77777777" w:rsidR="000E253F" w:rsidRDefault="000E253F" w:rsidP="000E253F">
      <w:r>
        <w:t>---</w:t>
      </w:r>
    </w:p>
    <w:p w14:paraId="3EEFB2BA" w14:textId="77777777" w:rsidR="000E253F" w:rsidRDefault="000E253F" w:rsidP="000E253F"/>
    <w:p w14:paraId="0CA85F11" w14:textId="77777777" w:rsidR="000E253F" w:rsidRDefault="000E253F" w:rsidP="000E253F">
      <w:r>
        <w:t>```{r}</w:t>
      </w:r>
    </w:p>
    <w:p w14:paraId="3253CC52" w14:textId="77777777" w:rsidR="000E253F" w:rsidRDefault="000E253F" w:rsidP="000E253F">
      <w:r>
        <w:t>#| label: setup</w:t>
      </w:r>
    </w:p>
    <w:p w14:paraId="53D221A8" w14:textId="77777777" w:rsidR="000E253F" w:rsidRDefault="000E253F" w:rsidP="000E253F">
      <w:r>
        <w:t>#| include: false</w:t>
      </w:r>
    </w:p>
    <w:p w14:paraId="3F6208E4" w14:textId="77777777" w:rsidR="000E253F" w:rsidRDefault="000E253F" w:rsidP="000E253F">
      <w:r>
        <w:t>#libraries</w:t>
      </w:r>
    </w:p>
    <w:p w14:paraId="2EFBEB05" w14:textId="77777777" w:rsidR="000E253F" w:rsidRDefault="000E253F" w:rsidP="000E253F">
      <w:r>
        <w:t>library(</w:t>
      </w:r>
      <w:proofErr w:type="spellStart"/>
      <w:r>
        <w:t>tidyverse</w:t>
      </w:r>
      <w:proofErr w:type="spellEnd"/>
      <w:r>
        <w:t>)</w:t>
      </w:r>
    </w:p>
    <w:p w14:paraId="1173F0A4" w14:textId="77777777" w:rsidR="000E253F" w:rsidRDefault="000E253F" w:rsidP="000E253F">
      <w:r>
        <w:t>library(</w:t>
      </w:r>
      <w:proofErr w:type="spellStart"/>
      <w:r>
        <w:t>gapminder</w:t>
      </w:r>
      <w:proofErr w:type="spellEnd"/>
      <w:r>
        <w:t>)</w:t>
      </w:r>
    </w:p>
    <w:p w14:paraId="27E3848B" w14:textId="77777777" w:rsidR="000E253F" w:rsidRDefault="000E253F" w:rsidP="000E253F">
      <w:r>
        <w:t>#data</w:t>
      </w:r>
    </w:p>
    <w:p w14:paraId="5E608E7A" w14:textId="77777777" w:rsidR="000E253F" w:rsidRDefault="000E253F" w:rsidP="000E253F">
      <w:r>
        <w:t>Indicator_2 &lt;- read.csv("/cloud/project/unicef_indicator_2.csv")</w:t>
      </w:r>
    </w:p>
    <w:p w14:paraId="3946D130" w14:textId="77777777" w:rsidR="000E253F" w:rsidRDefault="000E253F" w:rsidP="000E253F">
      <w:r>
        <w:t>Metadata &lt;- read.csv("/cloud/project/unicef_metadata.csv")</w:t>
      </w:r>
    </w:p>
    <w:p w14:paraId="6CD3E35E" w14:textId="77777777" w:rsidR="000E253F" w:rsidRDefault="000E253F" w:rsidP="000E253F">
      <w:r>
        <w:t>```</w:t>
      </w:r>
    </w:p>
    <w:p w14:paraId="17C6918D" w14:textId="77777777" w:rsidR="000E253F" w:rsidRDefault="000E253F" w:rsidP="000E253F"/>
    <w:p w14:paraId="4332C36E" w14:textId="57064E31" w:rsidR="00A76D2F" w:rsidRPr="00502EC4" w:rsidRDefault="00E57D21" w:rsidP="00A76D2F">
      <w:pPr>
        <w:rPr>
          <w:b/>
          <w:bCs/>
        </w:rPr>
      </w:pPr>
      <w:r>
        <w:rPr>
          <w:b/>
          <w:bCs/>
        </w:rPr>
        <w:t>(We live in the age of *instant* information, and yet despite this the majority of the population are not receiving</w:t>
      </w:r>
      <w:r w:rsidR="00A76D2F">
        <w:rPr>
          <w:b/>
          <w:bCs/>
        </w:rPr>
        <w:t xml:space="preserve"> information that is</w:t>
      </w:r>
      <w:r>
        <w:rPr>
          <w:b/>
          <w:bCs/>
        </w:rPr>
        <w:br/>
        <w:t>- accurate</w:t>
      </w:r>
      <w:r>
        <w:rPr>
          <w:b/>
          <w:bCs/>
        </w:rPr>
        <w:br/>
        <w:t>- important</w:t>
      </w:r>
      <w:r>
        <w:rPr>
          <w:b/>
          <w:bCs/>
        </w:rPr>
        <w:br/>
        <w:t>-</w:t>
      </w:r>
      <w:r w:rsidR="00A76D2F">
        <w:rPr>
          <w:b/>
          <w:bCs/>
        </w:rPr>
        <w:t xml:space="preserve"> </w:t>
      </w:r>
      <w:r>
        <w:rPr>
          <w:b/>
          <w:bCs/>
        </w:rPr>
        <w:t>relevant</w:t>
      </w:r>
      <w:r w:rsidR="00A76D2F">
        <w:rPr>
          <w:b/>
          <w:bCs/>
        </w:rPr>
        <w:br/>
        <w:t xml:space="preserve">For example, one issue that is not discussed enough is the state of **child malnutrition** across </w:t>
      </w:r>
      <w:r w:rsidR="00A76D2F">
        <w:rPr>
          <w:b/>
          <w:bCs/>
        </w:rPr>
        <w:lastRenderedPageBreak/>
        <w:t>the globe.</w:t>
      </w:r>
      <w:r w:rsidR="00A76D2F" w:rsidRPr="00A76D2F">
        <w:rPr>
          <w:b/>
          <w:bCs/>
        </w:rPr>
        <w:t xml:space="preserve"> </w:t>
      </w:r>
      <w:r w:rsidR="00502EC4">
        <w:rPr>
          <w:b/>
          <w:bCs/>
        </w:rPr>
        <w:t>Child malnutrition includes;</w:t>
      </w:r>
      <w:r w:rsidR="00502EC4">
        <w:rPr>
          <w:b/>
          <w:bCs/>
        </w:rPr>
        <w:br/>
        <w:t>1. Wasting</w:t>
      </w:r>
      <w:r w:rsidR="00502EC4">
        <w:rPr>
          <w:b/>
          <w:bCs/>
        </w:rPr>
        <w:br/>
        <w:t>2. Stunting</w:t>
      </w:r>
      <w:r w:rsidR="00502EC4">
        <w:rPr>
          <w:b/>
          <w:bCs/>
        </w:rPr>
        <w:br/>
        <w:t>3. Overweight</w:t>
      </w:r>
      <w:r w:rsidR="00502EC4">
        <w:rPr>
          <w:b/>
          <w:bCs/>
        </w:rPr>
        <w:br/>
      </w:r>
      <w:r w:rsidR="00A76D2F" w:rsidRPr="00A76D2F">
        <w:rPr>
          <w:b/>
          <w:bCs/>
        </w:rPr>
        <w:t xml:space="preserve">By formatting data into </w:t>
      </w:r>
      <w:r w:rsidR="00A76D2F">
        <w:rPr>
          <w:b/>
          <w:bCs/>
        </w:rPr>
        <w:t>**</w:t>
      </w:r>
      <w:r w:rsidR="00A76D2F" w:rsidRPr="00A76D2F">
        <w:rPr>
          <w:b/>
          <w:bCs/>
        </w:rPr>
        <w:t>visual arrangements</w:t>
      </w:r>
      <w:r w:rsidR="00A76D2F">
        <w:rPr>
          <w:b/>
          <w:bCs/>
        </w:rPr>
        <w:t>**</w:t>
      </w:r>
      <w:r w:rsidR="00A76D2F" w:rsidRPr="00A76D2F">
        <w:rPr>
          <w:b/>
          <w:bCs/>
        </w:rPr>
        <w:t>, we can provide greater insight into this pressing issue, its link to a country's economic performance,</w:t>
      </w:r>
      <w:r w:rsidR="00A76D2F">
        <w:rPr>
          <w:b/>
          <w:bCs/>
        </w:rPr>
        <w:t xml:space="preserve"> and the trends amongst each continent.)</w:t>
      </w:r>
    </w:p>
    <w:p w14:paraId="6984FD0C" w14:textId="0D8039D7" w:rsidR="00E57D21" w:rsidRPr="00D74464" w:rsidRDefault="00A76D2F" w:rsidP="000E253F">
      <w:pPr>
        <w:rPr>
          <w:b/>
          <w:bCs/>
        </w:rPr>
      </w:pPr>
      <w:r>
        <w:rPr>
          <w:b/>
          <w:bCs/>
        </w:rPr>
        <w:br/>
      </w:r>
    </w:p>
    <w:p w14:paraId="333A2DD1" w14:textId="43614CA3" w:rsidR="00502EC4" w:rsidRPr="00502EC4" w:rsidRDefault="00502EC4" w:rsidP="000E253F">
      <w:pPr>
        <w:rPr>
          <w:b/>
          <w:bCs/>
        </w:rPr>
      </w:pPr>
      <w:r>
        <w:rPr>
          <w:b/>
          <w:bCs/>
        </w:rPr>
        <w:t>(###Percentage of Children suffering from Malnutrition)</w:t>
      </w:r>
    </w:p>
    <w:p w14:paraId="2B08581E" w14:textId="77777777" w:rsidR="000E253F" w:rsidRDefault="000E253F" w:rsidP="000E253F">
      <w:r>
        <w:t>```{r}</w:t>
      </w:r>
    </w:p>
    <w:p w14:paraId="7A294352" w14:textId="77777777" w:rsidR="000E253F" w:rsidRDefault="000E253F" w:rsidP="000E253F">
      <w:r>
        <w:t>#| echo: false</w:t>
      </w:r>
    </w:p>
    <w:p w14:paraId="1C08AB7C" w14:textId="77777777" w:rsidR="000E253F" w:rsidRDefault="000E253F" w:rsidP="000E253F">
      <w:proofErr w:type="spellStart"/>
      <w:r>
        <w:t>Mean_value</w:t>
      </w:r>
      <w:proofErr w:type="spellEnd"/>
      <w:r>
        <w:t>&lt;-</w:t>
      </w:r>
      <w:proofErr w:type="gramStart"/>
      <w:r>
        <w:t>select(</w:t>
      </w:r>
      <w:proofErr w:type="gramEnd"/>
      <w:r>
        <w:t>Indicator_2,country,obs_value)%&gt;%</w:t>
      </w:r>
    </w:p>
    <w:p w14:paraId="13A76FEB" w14:textId="77777777" w:rsidR="000E253F" w:rsidRDefault="000E253F" w:rsidP="000E253F">
      <w:r>
        <w:t xml:space="preserve">  </w:t>
      </w:r>
      <w:proofErr w:type="spellStart"/>
      <w:r>
        <w:t>group_by</w:t>
      </w:r>
      <w:proofErr w:type="spellEnd"/>
      <w:r>
        <w:t>(country)%&gt;%</w:t>
      </w:r>
    </w:p>
    <w:p w14:paraId="197D42DF" w14:textId="77777777" w:rsidR="000E253F" w:rsidRDefault="000E253F" w:rsidP="000E253F">
      <w:r>
        <w:t xml:space="preserve">  </w:t>
      </w:r>
      <w:proofErr w:type="gramStart"/>
      <w:r>
        <w:t>summarise(</w:t>
      </w:r>
      <w:proofErr w:type="spellStart"/>
      <w:proofErr w:type="gramEnd"/>
      <w:r>
        <w:t>avg_value</w:t>
      </w:r>
      <w:proofErr w:type="spellEnd"/>
      <w:r>
        <w:t xml:space="preserve"> = mean(</w:t>
      </w:r>
      <w:proofErr w:type="spellStart"/>
      <w:r>
        <w:t>obs_value</w:t>
      </w:r>
      <w:proofErr w:type="spellEnd"/>
      <w:r>
        <w:t>))</w:t>
      </w:r>
    </w:p>
    <w:p w14:paraId="757B16D6" w14:textId="77777777" w:rsidR="000E253F" w:rsidRDefault="000E253F" w:rsidP="000E253F"/>
    <w:p w14:paraId="0E2807EE" w14:textId="77777777" w:rsidR="000E253F" w:rsidRDefault="000E253F" w:rsidP="000E253F">
      <w:proofErr w:type="spellStart"/>
      <w:r>
        <w:t>map_world</w:t>
      </w:r>
      <w:proofErr w:type="spellEnd"/>
      <w:r>
        <w:t xml:space="preserve"> &lt;- </w:t>
      </w:r>
      <w:proofErr w:type="spellStart"/>
      <w:r>
        <w:t>map_data</w:t>
      </w:r>
      <w:proofErr w:type="spellEnd"/>
      <w:r>
        <w:t>("world")</w:t>
      </w:r>
    </w:p>
    <w:p w14:paraId="30C4F66D" w14:textId="77777777" w:rsidR="000E253F" w:rsidRDefault="000E253F" w:rsidP="000E253F">
      <w:r>
        <w:t xml:space="preserve">map_Ind2_country &lt;- </w:t>
      </w:r>
      <w:proofErr w:type="spellStart"/>
      <w:r>
        <w:t>full_</w:t>
      </w:r>
      <w:proofErr w:type="gramStart"/>
      <w:r>
        <w:t>join</w:t>
      </w:r>
      <w:proofErr w:type="spellEnd"/>
      <w:r>
        <w:t>(</w:t>
      </w:r>
      <w:proofErr w:type="spellStart"/>
      <w:proofErr w:type="gramEnd"/>
      <w:r>
        <w:t>map_world</w:t>
      </w:r>
      <w:proofErr w:type="spellEnd"/>
      <w:r>
        <w:t xml:space="preserve">, </w:t>
      </w:r>
      <w:proofErr w:type="spellStart"/>
      <w:r>
        <w:t>Mean_value</w:t>
      </w:r>
      <w:proofErr w:type="spellEnd"/>
      <w:r>
        <w:t>, by = c("region" = "country"))</w:t>
      </w:r>
    </w:p>
    <w:p w14:paraId="704865E5" w14:textId="7F9EBC34" w:rsidR="00502EC4" w:rsidRPr="00502EC4" w:rsidRDefault="00502EC4" w:rsidP="00502EC4">
      <w:pPr>
        <w:rPr>
          <w:b/>
          <w:bCs/>
        </w:rPr>
      </w:pPr>
      <w:r>
        <w:rPr>
          <w:b/>
          <w:bCs/>
        </w:rPr>
        <w:t>(</w:t>
      </w:r>
      <w:r w:rsidRPr="00502EC4">
        <w:rPr>
          <w:b/>
          <w:bCs/>
        </w:rPr>
        <w:t>map_</w:t>
      </w:r>
      <w:r>
        <w:rPr>
          <w:b/>
          <w:bCs/>
        </w:rPr>
        <w:t>indicator</w:t>
      </w:r>
      <w:proofErr w:type="gramStart"/>
      <w:r>
        <w:rPr>
          <w:b/>
          <w:bCs/>
        </w:rPr>
        <w:t xml:space="preserve">2 </w:t>
      </w:r>
      <w:r w:rsidRPr="00502EC4">
        <w:rPr>
          <w:b/>
          <w:bCs/>
        </w:rPr>
        <w:t xml:space="preserve"> &lt;</w:t>
      </w:r>
      <w:proofErr w:type="gramEnd"/>
      <w:r w:rsidRPr="00502EC4">
        <w:rPr>
          <w:b/>
          <w:bCs/>
        </w:rPr>
        <w:t xml:space="preserve">- </w:t>
      </w:r>
      <w:proofErr w:type="spellStart"/>
      <w:r w:rsidRPr="00502EC4">
        <w:rPr>
          <w:b/>
          <w:bCs/>
        </w:rPr>
        <w:t>full_join</w:t>
      </w:r>
      <w:proofErr w:type="spellEnd"/>
      <w:r w:rsidRPr="00502EC4">
        <w:rPr>
          <w:b/>
          <w:bCs/>
        </w:rPr>
        <w:t>(</w:t>
      </w:r>
      <w:proofErr w:type="spellStart"/>
      <w:r w:rsidRPr="00502EC4">
        <w:rPr>
          <w:b/>
          <w:bCs/>
        </w:rPr>
        <w:t>map_world</w:t>
      </w:r>
      <w:proofErr w:type="spellEnd"/>
      <w:r w:rsidRPr="00502EC4">
        <w:rPr>
          <w:b/>
          <w:bCs/>
        </w:rPr>
        <w:t xml:space="preserve">, </w:t>
      </w:r>
      <w:proofErr w:type="spellStart"/>
      <w:r w:rsidRPr="00502EC4">
        <w:rPr>
          <w:b/>
          <w:bCs/>
        </w:rPr>
        <w:t>Mean_value</w:t>
      </w:r>
      <w:proofErr w:type="spellEnd"/>
      <w:r w:rsidRPr="00502EC4">
        <w:rPr>
          <w:b/>
          <w:bCs/>
        </w:rPr>
        <w:t>, by = c("region" = "country"))</w:t>
      </w:r>
      <w:r>
        <w:rPr>
          <w:b/>
          <w:bCs/>
        </w:rPr>
        <w:t>)</w:t>
      </w:r>
    </w:p>
    <w:p w14:paraId="0F2E7996" w14:textId="77777777" w:rsidR="000E253F" w:rsidRDefault="000E253F" w:rsidP="000E253F"/>
    <w:p w14:paraId="04FB15A2" w14:textId="77777777" w:rsidR="000E253F" w:rsidRDefault="000E253F" w:rsidP="000E253F">
      <w:proofErr w:type="spellStart"/>
      <w:proofErr w:type="gramStart"/>
      <w:r>
        <w:t>ggplot</w:t>
      </w:r>
      <w:proofErr w:type="spellEnd"/>
      <w:r>
        <w:t>(</w:t>
      </w:r>
      <w:proofErr w:type="gramEnd"/>
      <w:r>
        <w:t>data = map_Ind2_country) +</w:t>
      </w:r>
    </w:p>
    <w:p w14:paraId="2F79ACC9" w14:textId="77777777" w:rsidR="000E253F" w:rsidRDefault="000E253F" w:rsidP="000E253F">
      <w:r>
        <w:t xml:space="preserve">  </w:t>
      </w:r>
      <w:proofErr w:type="spellStart"/>
      <w:proofErr w:type="gramStart"/>
      <w:r>
        <w:t>aes</w:t>
      </w:r>
      <w:proofErr w:type="spellEnd"/>
      <w:r>
        <w:t>(</w:t>
      </w:r>
      <w:proofErr w:type="gramEnd"/>
      <w:r>
        <w:t xml:space="preserve">x = long, y = </w:t>
      </w:r>
      <w:proofErr w:type="spellStart"/>
      <w:r>
        <w:t>lat</w:t>
      </w:r>
      <w:proofErr w:type="spellEnd"/>
      <w:r>
        <w:t xml:space="preserve">, group = group, fill = </w:t>
      </w:r>
      <w:proofErr w:type="spellStart"/>
      <w:r>
        <w:t>avg_value</w:t>
      </w:r>
      <w:proofErr w:type="spellEnd"/>
      <w:r>
        <w:t>) +</w:t>
      </w:r>
    </w:p>
    <w:p w14:paraId="69E6790D" w14:textId="77777777" w:rsidR="000E253F" w:rsidRDefault="000E253F" w:rsidP="000E253F">
      <w:r>
        <w:t xml:space="preserve">  </w:t>
      </w:r>
      <w:proofErr w:type="spellStart"/>
      <w:r>
        <w:t>geom_</w:t>
      </w:r>
      <w:proofErr w:type="gramStart"/>
      <w:r>
        <w:t>polygon</w:t>
      </w:r>
      <w:proofErr w:type="spellEnd"/>
      <w:r>
        <w:t>(</w:t>
      </w:r>
      <w:proofErr w:type="gramEnd"/>
      <w:r>
        <w:t>)</w:t>
      </w:r>
    </w:p>
    <w:p w14:paraId="1512CB1D" w14:textId="181A8A57" w:rsidR="00502EC4" w:rsidRPr="00502EC4" w:rsidRDefault="00502EC4" w:rsidP="00502EC4">
      <w:pPr>
        <w:rPr>
          <w:b/>
          <w:bCs/>
        </w:rPr>
      </w:pPr>
      <w:proofErr w:type="spellStart"/>
      <w:proofErr w:type="gramStart"/>
      <w:r w:rsidRPr="00502EC4">
        <w:rPr>
          <w:b/>
          <w:bCs/>
        </w:rPr>
        <w:t>ggplot</w:t>
      </w:r>
      <w:proofErr w:type="spellEnd"/>
      <w:r w:rsidRPr="00502EC4">
        <w:rPr>
          <w:b/>
          <w:bCs/>
        </w:rPr>
        <w:t>(</w:t>
      </w:r>
      <w:proofErr w:type="gramEnd"/>
      <w:r w:rsidRPr="00502EC4">
        <w:rPr>
          <w:b/>
          <w:bCs/>
        </w:rPr>
        <w:t>data = map_</w:t>
      </w:r>
      <w:r>
        <w:rPr>
          <w:b/>
          <w:bCs/>
        </w:rPr>
        <w:t>i</w:t>
      </w:r>
      <w:r w:rsidRPr="00502EC4">
        <w:rPr>
          <w:b/>
          <w:bCs/>
        </w:rPr>
        <w:t>nd</w:t>
      </w:r>
      <w:r>
        <w:rPr>
          <w:b/>
          <w:bCs/>
        </w:rPr>
        <w:t>icator</w:t>
      </w:r>
      <w:r w:rsidRPr="00502EC4">
        <w:rPr>
          <w:b/>
          <w:bCs/>
        </w:rPr>
        <w:t>2) +</w:t>
      </w:r>
    </w:p>
    <w:p w14:paraId="0D06D5F4" w14:textId="77777777" w:rsidR="00502EC4" w:rsidRPr="00502EC4" w:rsidRDefault="00502EC4" w:rsidP="00502EC4">
      <w:pPr>
        <w:rPr>
          <w:b/>
          <w:bCs/>
        </w:rPr>
      </w:pPr>
      <w:r w:rsidRPr="00502EC4">
        <w:rPr>
          <w:b/>
          <w:bCs/>
        </w:rPr>
        <w:t xml:space="preserve">  </w:t>
      </w:r>
      <w:proofErr w:type="spellStart"/>
      <w:proofErr w:type="gramStart"/>
      <w:r w:rsidRPr="00502EC4">
        <w:rPr>
          <w:b/>
          <w:bCs/>
        </w:rPr>
        <w:t>aes</w:t>
      </w:r>
      <w:proofErr w:type="spellEnd"/>
      <w:r w:rsidRPr="00502EC4">
        <w:rPr>
          <w:b/>
          <w:bCs/>
        </w:rPr>
        <w:t>(</w:t>
      </w:r>
      <w:proofErr w:type="gramEnd"/>
      <w:r w:rsidRPr="00502EC4">
        <w:rPr>
          <w:b/>
          <w:bCs/>
        </w:rPr>
        <w:t xml:space="preserve">x = long, y = </w:t>
      </w:r>
      <w:proofErr w:type="spellStart"/>
      <w:r w:rsidRPr="00502EC4">
        <w:rPr>
          <w:b/>
          <w:bCs/>
        </w:rPr>
        <w:t>lat</w:t>
      </w:r>
      <w:proofErr w:type="spellEnd"/>
      <w:r w:rsidRPr="00502EC4">
        <w:rPr>
          <w:b/>
          <w:bCs/>
        </w:rPr>
        <w:t xml:space="preserve">, group = group, fill = </w:t>
      </w:r>
      <w:proofErr w:type="spellStart"/>
      <w:r w:rsidRPr="00502EC4">
        <w:rPr>
          <w:b/>
          <w:bCs/>
        </w:rPr>
        <w:t>avg_value</w:t>
      </w:r>
      <w:proofErr w:type="spellEnd"/>
      <w:r w:rsidRPr="00502EC4">
        <w:rPr>
          <w:b/>
          <w:bCs/>
        </w:rPr>
        <w:t>) +</w:t>
      </w:r>
    </w:p>
    <w:p w14:paraId="5C647614" w14:textId="7029152B" w:rsidR="00502EC4" w:rsidRPr="00502EC4" w:rsidRDefault="00502EC4" w:rsidP="000E253F">
      <w:pPr>
        <w:rPr>
          <w:b/>
          <w:bCs/>
        </w:rPr>
      </w:pPr>
      <w:r w:rsidRPr="00502EC4">
        <w:rPr>
          <w:b/>
          <w:bCs/>
        </w:rPr>
        <w:t xml:space="preserve">  </w:t>
      </w:r>
      <w:proofErr w:type="spellStart"/>
      <w:r w:rsidRPr="00502EC4">
        <w:rPr>
          <w:b/>
          <w:bCs/>
        </w:rPr>
        <w:t>geom_</w:t>
      </w:r>
      <w:proofErr w:type="gramStart"/>
      <w:r w:rsidRPr="00502EC4">
        <w:rPr>
          <w:b/>
          <w:bCs/>
        </w:rPr>
        <w:t>polygon</w:t>
      </w:r>
      <w:proofErr w:type="spellEnd"/>
      <w:r w:rsidRPr="00502EC4">
        <w:rPr>
          <w:b/>
          <w:bCs/>
        </w:rPr>
        <w:t>(</w:t>
      </w:r>
      <w:proofErr w:type="gramEnd"/>
      <w:r w:rsidRPr="00502EC4">
        <w:rPr>
          <w:b/>
          <w:bCs/>
        </w:rPr>
        <w:t>)</w:t>
      </w:r>
    </w:p>
    <w:p w14:paraId="49BEE65A" w14:textId="77777777" w:rsidR="000E253F" w:rsidRDefault="000E253F" w:rsidP="000E253F">
      <w:r>
        <w:t>```</w:t>
      </w:r>
    </w:p>
    <w:p w14:paraId="3B97E37C" w14:textId="77777777" w:rsidR="000E253F" w:rsidRDefault="000E253F" w:rsidP="000E253F"/>
    <w:p w14:paraId="636DD119" w14:textId="1C0F4662" w:rsidR="00BF7F00" w:rsidRPr="00FE6CB7" w:rsidRDefault="00FE6CB7" w:rsidP="000E253F">
      <w:pPr>
        <w:rPr>
          <w:b/>
          <w:bCs/>
        </w:rPr>
      </w:pPr>
      <w:r>
        <w:rPr>
          <w:b/>
          <w:bCs/>
        </w:rPr>
        <w:t xml:space="preserve">(This map provides us with an indicator of just how serious this situation is. The use of colour illustrates the depth of each </w:t>
      </w:r>
      <w:proofErr w:type="gramStart"/>
      <w:r>
        <w:rPr>
          <w:b/>
          <w:bCs/>
        </w:rPr>
        <w:t>countries</w:t>
      </w:r>
      <w:proofErr w:type="gramEnd"/>
      <w:r>
        <w:rPr>
          <w:b/>
          <w:bCs/>
        </w:rPr>
        <w:t xml:space="preserve"> struggles with this matter, with many of the figures on display being worryingly high)</w:t>
      </w:r>
    </w:p>
    <w:p w14:paraId="456E5770" w14:textId="77777777" w:rsidR="000E253F" w:rsidRDefault="000E253F" w:rsidP="000E253F"/>
    <w:p w14:paraId="351D3A88" w14:textId="77777777" w:rsidR="000E253F" w:rsidRDefault="000E253F" w:rsidP="000E253F"/>
    <w:p w14:paraId="3D5B3AE3" w14:textId="77777777" w:rsidR="000E253F" w:rsidRDefault="000E253F" w:rsidP="000E253F">
      <w:r>
        <w:t>Such damning figures display just how many nations have worrying levels of child malnutrition, to the point where many could consider it a crisis. As such it is vital that we highlight any potential factors affecting this emergency, in order to begin to solve this problem.</w:t>
      </w:r>
    </w:p>
    <w:p w14:paraId="6FEEFB3E" w14:textId="77777777" w:rsidR="000E253F" w:rsidRDefault="000E253F" w:rsidP="000E253F"/>
    <w:p w14:paraId="3E295F20" w14:textId="77777777" w:rsidR="000E253F" w:rsidRDefault="000E253F" w:rsidP="000E253F">
      <w:r>
        <w:t>### GDP vs Child Malnutrition</w:t>
      </w:r>
    </w:p>
    <w:p w14:paraId="54333427" w14:textId="77777777" w:rsidR="000E253F" w:rsidRDefault="000E253F" w:rsidP="000E253F">
      <w:r>
        <w:t>```{r}</w:t>
      </w:r>
    </w:p>
    <w:p w14:paraId="4B649ABA" w14:textId="77777777" w:rsidR="000E253F" w:rsidRDefault="000E253F" w:rsidP="000E253F">
      <w:r>
        <w:t>#| echo: false</w:t>
      </w:r>
    </w:p>
    <w:p w14:paraId="6D90B440" w14:textId="77777777" w:rsidR="000E253F" w:rsidRDefault="000E253F" w:rsidP="000E253F"/>
    <w:p w14:paraId="635FDD8E" w14:textId="77777777" w:rsidR="000E253F" w:rsidRDefault="000E253F" w:rsidP="000E253F">
      <w:proofErr w:type="spellStart"/>
      <w:r>
        <w:t>GDP_per_country</w:t>
      </w:r>
      <w:proofErr w:type="spellEnd"/>
      <w:r>
        <w:t>&lt;-</w:t>
      </w:r>
      <w:proofErr w:type="gramStart"/>
      <w:r>
        <w:t>select(</w:t>
      </w:r>
      <w:proofErr w:type="spellStart"/>
      <w:proofErr w:type="gramEnd"/>
      <w:r>
        <w:t>Metadata,country,GDP_per_capita</w:t>
      </w:r>
      <w:proofErr w:type="spellEnd"/>
      <w:r>
        <w:t>)</w:t>
      </w:r>
    </w:p>
    <w:p w14:paraId="6FC37669" w14:textId="77777777" w:rsidR="000E253F" w:rsidRDefault="000E253F" w:rsidP="000E253F">
      <w:r>
        <w:t>GDP_per_country&lt;-GDP_per_country</w:t>
      </w:r>
      <w:proofErr w:type="gramStart"/>
      <w:r>
        <w:t>[!(</w:t>
      </w:r>
      <w:proofErr w:type="gramEnd"/>
      <w:r>
        <w:t>is.na(GDP_per_country$GDP_per_capita)), ]</w:t>
      </w:r>
    </w:p>
    <w:p w14:paraId="38A29494" w14:textId="77777777" w:rsidR="000E253F" w:rsidRDefault="000E253F" w:rsidP="000E253F">
      <w:proofErr w:type="spellStart"/>
      <w:r>
        <w:t>GDP_per_country_total</w:t>
      </w:r>
      <w:proofErr w:type="spellEnd"/>
      <w:r>
        <w:t xml:space="preserve">&lt;- </w:t>
      </w:r>
      <w:proofErr w:type="spellStart"/>
      <w:r>
        <w:t>group_</w:t>
      </w:r>
      <w:proofErr w:type="gramStart"/>
      <w:r>
        <w:t>by</w:t>
      </w:r>
      <w:proofErr w:type="spellEnd"/>
      <w:r>
        <w:t>(</w:t>
      </w:r>
      <w:proofErr w:type="spellStart"/>
      <w:proofErr w:type="gramEnd"/>
      <w:r>
        <w:t>GDP_per_country,country</w:t>
      </w:r>
      <w:proofErr w:type="spellEnd"/>
      <w:r>
        <w:t>)</w:t>
      </w:r>
    </w:p>
    <w:p w14:paraId="502AC41C" w14:textId="77777777" w:rsidR="000E253F" w:rsidRDefault="000E253F" w:rsidP="000E253F">
      <w:proofErr w:type="spellStart"/>
      <w:r>
        <w:t>Mean_GDP</w:t>
      </w:r>
      <w:proofErr w:type="spellEnd"/>
      <w:r>
        <w:t>&lt;-</w:t>
      </w:r>
      <w:proofErr w:type="gramStart"/>
      <w:r>
        <w:t>summarise(</w:t>
      </w:r>
      <w:proofErr w:type="spellStart"/>
      <w:proofErr w:type="gramEnd"/>
      <w:r>
        <w:t>GDP_per_country_total</w:t>
      </w:r>
      <w:proofErr w:type="spellEnd"/>
      <w:r>
        <w:t xml:space="preserve">, </w:t>
      </w:r>
      <w:proofErr w:type="spellStart"/>
      <w:r>
        <w:t>avg_value</w:t>
      </w:r>
      <w:proofErr w:type="spellEnd"/>
      <w:r>
        <w:t xml:space="preserve"> = mean(</w:t>
      </w:r>
      <w:proofErr w:type="spellStart"/>
      <w:r>
        <w:t>GDP_per_capita</w:t>
      </w:r>
      <w:proofErr w:type="spellEnd"/>
      <w:r>
        <w:t>))</w:t>
      </w:r>
    </w:p>
    <w:p w14:paraId="13B257EB" w14:textId="77777777" w:rsidR="000E253F" w:rsidRDefault="000E253F" w:rsidP="000E253F"/>
    <w:p w14:paraId="3BE37B82" w14:textId="77777777" w:rsidR="000E253F" w:rsidRDefault="000E253F" w:rsidP="000E253F"/>
    <w:p w14:paraId="2105F95A" w14:textId="77777777" w:rsidR="000E253F" w:rsidRDefault="000E253F" w:rsidP="000E253F">
      <w:proofErr w:type="spellStart"/>
      <w:r>
        <w:t>GDPvValue</w:t>
      </w:r>
      <w:proofErr w:type="spellEnd"/>
      <w:r>
        <w:t xml:space="preserve"> &lt;-</w:t>
      </w:r>
      <w:proofErr w:type="spellStart"/>
      <w:r>
        <w:t>inner_</w:t>
      </w:r>
      <w:proofErr w:type="gramStart"/>
      <w:r>
        <w:t>join</w:t>
      </w:r>
      <w:proofErr w:type="spellEnd"/>
      <w:r>
        <w:t>(</w:t>
      </w:r>
      <w:proofErr w:type="spellStart"/>
      <w:proofErr w:type="gramEnd"/>
      <w:r>
        <w:t>Mean_value,Mean_GDP,by</w:t>
      </w:r>
      <w:proofErr w:type="spellEnd"/>
      <w:r>
        <w:t>="country")</w:t>
      </w:r>
    </w:p>
    <w:p w14:paraId="7D3BC456" w14:textId="77777777" w:rsidR="000E253F" w:rsidRDefault="000E253F" w:rsidP="000E253F"/>
    <w:p w14:paraId="78E824DB" w14:textId="77777777" w:rsidR="000E253F" w:rsidRDefault="000E253F" w:rsidP="000E253F">
      <w:proofErr w:type="spellStart"/>
      <w:proofErr w:type="gramStart"/>
      <w:r>
        <w:t>ggplot</w:t>
      </w:r>
      <w:proofErr w:type="spellEnd"/>
      <w:r>
        <w:t>(</w:t>
      </w:r>
      <w:proofErr w:type="gramEnd"/>
      <w:r>
        <w:t xml:space="preserve">data = </w:t>
      </w:r>
      <w:proofErr w:type="spellStart"/>
      <w:r>
        <w:t>GDPvValue</w:t>
      </w:r>
      <w:proofErr w:type="spellEnd"/>
      <w:r>
        <w:t>) +</w:t>
      </w:r>
    </w:p>
    <w:p w14:paraId="7CDACB15" w14:textId="77777777" w:rsidR="000E253F" w:rsidRDefault="000E253F" w:rsidP="000E253F">
      <w:r>
        <w:t xml:space="preserve">  </w:t>
      </w:r>
      <w:proofErr w:type="spellStart"/>
      <w:proofErr w:type="gramStart"/>
      <w:r>
        <w:t>aes</w:t>
      </w:r>
      <w:proofErr w:type="spellEnd"/>
      <w:r>
        <w:t>(</w:t>
      </w:r>
      <w:proofErr w:type="gramEnd"/>
      <w:r>
        <w:t>x=</w:t>
      </w:r>
      <w:proofErr w:type="spellStart"/>
      <w:r>
        <w:t>avg_value.y</w:t>
      </w:r>
      <w:proofErr w:type="spellEnd"/>
      <w:r>
        <w:t>,</w:t>
      </w:r>
    </w:p>
    <w:p w14:paraId="70ADE9A0" w14:textId="77777777" w:rsidR="000E253F" w:rsidRDefault="000E253F" w:rsidP="000E253F">
      <w:r>
        <w:t xml:space="preserve">      y=</w:t>
      </w:r>
      <w:proofErr w:type="spellStart"/>
      <w:r>
        <w:t>avg_value.x</w:t>
      </w:r>
      <w:proofErr w:type="spellEnd"/>
      <w:r>
        <w:t>) +</w:t>
      </w:r>
    </w:p>
    <w:p w14:paraId="5AE888D9" w14:textId="77777777" w:rsidR="000E253F" w:rsidRDefault="000E253F" w:rsidP="000E253F">
      <w:r>
        <w:t xml:space="preserve">  </w:t>
      </w:r>
      <w:proofErr w:type="spellStart"/>
      <w:r>
        <w:t>geom_</w:t>
      </w:r>
      <w:proofErr w:type="gramStart"/>
      <w:r>
        <w:t>point</w:t>
      </w:r>
      <w:proofErr w:type="spellEnd"/>
      <w:r>
        <w:t>(</w:t>
      </w:r>
      <w:proofErr w:type="gramEnd"/>
      <w:r>
        <w:t>) +</w:t>
      </w:r>
    </w:p>
    <w:p w14:paraId="25D6D210" w14:textId="77777777" w:rsidR="000E253F" w:rsidRDefault="000E253F" w:rsidP="000E253F">
      <w:r>
        <w:t xml:space="preserve">  </w:t>
      </w:r>
      <w:proofErr w:type="spellStart"/>
      <w:r>
        <w:t>geom_smooth</w:t>
      </w:r>
      <w:proofErr w:type="spellEnd"/>
      <w:r>
        <w:t>(method="</w:t>
      </w:r>
      <w:proofErr w:type="spellStart"/>
      <w:r>
        <w:t>lm</w:t>
      </w:r>
      <w:proofErr w:type="spellEnd"/>
      <w:r>
        <w:t>")</w:t>
      </w:r>
    </w:p>
    <w:p w14:paraId="3D457280" w14:textId="77777777" w:rsidR="000E253F" w:rsidRDefault="000E253F" w:rsidP="000E253F">
      <w:r>
        <w:t>```</w:t>
      </w:r>
    </w:p>
    <w:p w14:paraId="44DF65A6" w14:textId="77777777" w:rsidR="00CD1F7C" w:rsidRPr="00CD1F7C" w:rsidRDefault="00CD1F7C" w:rsidP="00CD1F7C">
      <w:pPr>
        <w:rPr>
          <w:b/>
          <w:bCs/>
        </w:rPr>
      </w:pPr>
      <w:r>
        <w:rPr>
          <w:b/>
          <w:bCs/>
        </w:rPr>
        <w:t xml:space="preserve">(One potentially important influence on this issue may be a country’s economic performance. The graph above clearly shows that there is a strong negative correlation between a </w:t>
      </w:r>
      <w:r w:rsidRPr="00CD1F7C">
        <w:rPr>
          <w:b/>
          <w:bCs/>
        </w:rPr>
        <w:t>country's GDP per capita, and the percentage of its' child population that are either wasting, stunted or overweight.</w:t>
      </w:r>
    </w:p>
    <w:p w14:paraId="35BE4AF0" w14:textId="6D03FFFE" w:rsidR="00CD1F7C" w:rsidRPr="00CD1F7C" w:rsidRDefault="00CD1F7C" w:rsidP="00CD1F7C">
      <w:pPr>
        <w:rPr>
          <w:b/>
          <w:bCs/>
        </w:rPr>
      </w:pPr>
      <w:r w:rsidRPr="00CD1F7C">
        <w:rPr>
          <w:b/>
          <w:bCs/>
        </w:rPr>
        <w:t>This shows us that the poorer a nation is, the more likely they are to have high rates of child malnutrition. While not the sole cause of the issue, there is clearly a strong link between the two matters.</w:t>
      </w:r>
      <w:r>
        <w:rPr>
          <w:b/>
          <w:bCs/>
        </w:rPr>
        <w:t>)</w:t>
      </w:r>
    </w:p>
    <w:p w14:paraId="299B9535" w14:textId="77777777" w:rsidR="000E253F" w:rsidRDefault="000E253F" w:rsidP="000E253F"/>
    <w:p w14:paraId="50B7EC04" w14:textId="77777777" w:rsidR="000E253F" w:rsidRDefault="000E253F" w:rsidP="000E253F">
      <w:r>
        <w:t>### Life Expectancy vs Child Malnutrition</w:t>
      </w:r>
    </w:p>
    <w:p w14:paraId="3AE64685" w14:textId="77777777" w:rsidR="000E253F" w:rsidRDefault="000E253F" w:rsidP="000E253F">
      <w:r>
        <w:t>*Scatterplot chart* While the factors influencing child malnutrition are worrying, it is the effects of this subject that cause serious concern.</w:t>
      </w:r>
    </w:p>
    <w:p w14:paraId="2F2C39D4" w14:textId="77777777" w:rsidR="000E253F" w:rsidRDefault="000E253F" w:rsidP="000E253F">
      <w:r>
        <w:t>The chart on our left shows us that there is a strong correlation between higher rates of children wasting, stunted or overweight, and lower life expectancies.</w:t>
      </w:r>
    </w:p>
    <w:p w14:paraId="4EB347DE" w14:textId="77777777" w:rsidR="000E253F" w:rsidRDefault="000E253F" w:rsidP="000E253F">
      <w:r>
        <w:t>The link between the two metrics indicates, that high levels of child malnutrition are contributing significantly to shorter lifespans.</w:t>
      </w:r>
    </w:p>
    <w:p w14:paraId="4ED8DEEC" w14:textId="77777777" w:rsidR="000E253F" w:rsidRDefault="000E253F" w:rsidP="000E253F"/>
    <w:p w14:paraId="70ECE450" w14:textId="77777777" w:rsidR="000E253F" w:rsidRDefault="000E253F" w:rsidP="000E253F">
      <w:r>
        <w:t>### Life Expectancy in Malnourished Countries // Life Expectancy in Countries not concerned with Child Malnutrition</w:t>
      </w:r>
    </w:p>
    <w:p w14:paraId="4AFFD66F" w14:textId="77777777" w:rsidR="000E253F" w:rsidRDefault="000E253F" w:rsidP="000E253F">
      <w:r>
        <w:t>```{r}</w:t>
      </w:r>
    </w:p>
    <w:p w14:paraId="53D24673" w14:textId="77777777" w:rsidR="000E253F" w:rsidRDefault="000E253F" w:rsidP="000E253F">
      <w:r>
        <w:t>#| echo: false</w:t>
      </w:r>
    </w:p>
    <w:p w14:paraId="44E599B8" w14:textId="77777777" w:rsidR="000E253F" w:rsidRDefault="000E253F" w:rsidP="000E253F">
      <w:proofErr w:type="spellStart"/>
      <w:r>
        <w:t>continent_data</w:t>
      </w:r>
      <w:proofErr w:type="spellEnd"/>
      <w:r>
        <w:t>&lt;-select(</w:t>
      </w:r>
      <w:proofErr w:type="spellStart"/>
      <w:proofErr w:type="gramStart"/>
      <w:r>
        <w:t>gapminder,country</w:t>
      </w:r>
      <w:proofErr w:type="gramEnd"/>
      <w:r>
        <w:t>,continent</w:t>
      </w:r>
      <w:proofErr w:type="spellEnd"/>
      <w:r>
        <w:t>)</w:t>
      </w:r>
    </w:p>
    <w:p w14:paraId="37470FEC" w14:textId="77777777" w:rsidR="000E253F" w:rsidRDefault="000E253F" w:rsidP="000E253F">
      <w:r>
        <w:t>Value_Continent&lt;-inner_join(continent_</w:t>
      </w:r>
      <w:proofErr w:type="gramStart"/>
      <w:r>
        <w:t>data,Mean</w:t>
      </w:r>
      <w:proofErr w:type="gramEnd"/>
      <w:r>
        <w:t>_value,by="country")%&gt;%</w:t>
      </w:r>
    </w:p>
    <w:p w14:paraId="3C3A8FAD" w14:textId="77777777" w:rsidR="000E253F" w:rsidRDefault="000E253F" w:rsidP="000E253F">
      <w:r>
        <w:t xml:space="preserve">  </w:t>
      </w:r>
      <w:proofErr w:type="spellStart"/>
      <w:r>
        <w:t>group_by</w:t>
      </w:r>
      <w:proofErr w:type="spellEnd"/>
      <w:r>
        <w:t>(continent)%&gt;%</w:t>
      </w:r>
    </w:p>
    <w:p w14:paraId="2DA6A981" w14:textId="77777777" w:rsidR="000E253F" w:rsidRDefault="000E253F" w:rsidP="000E253F">
      <w:r>
        <w:t xml:space="preserve">  </w:t>
      </w:r>
      <w:proofErr w:type="gramStart"/>
      <w:r>
        <w:t>summarise(</w:t>
      </w:r>
      <w:proofErr w:type="gramEnd"/>
      <w:r>
        <w:t>Value = mean(</w:t>
      </w:r>
      <w:proofErr w:type="spellStart"/>
      <w:r>
        <w:t>avg_value</w:t>
      </w:r>
      <w:proofErr w:type="spellEnd"/>
      <w:r>
        <w:t>))</w:t>
      </w:r>
    </w:p>
    <w:p w14:paraId="6DC1828B" w14:textId="77777777" w:rsidR="000E253F" w:rsidRDefault="000E253F" w:rsidP="000E253F"/>
    <w:p w14:paraId="33B9EFAE" w14:textId="77777777" w:rsidR="000E253F" w:rsidRDefault="000E253F" w:rsidP="000E253F">
      <w:proofErr w:type="spellStart"/>
      <w:r>
        <w:t>ggplot</w:t>
      </w:r>
      <w:proofErr w:type="spellEnd"/>
      <w:r>
        <w:t>(data=</w:t>
      </w:r>
      <w:proofErr w:type="spellStart"/>
      <w:r>
        <w:t>Value_</w:t>
      </w:r>
      <w:proofErr w:type="gramStart"/>
      <w:r>
        <w:t>Continent</w:t>
      </w:r>
      <w:proofErr w:type="spellEnd"/>
      <w:r>
        <w:t>)+</w:t>
      </w:r>
      <w:proofErr w:type="gramEnd"/>
    </w:p>
    <w:p w14:paraId="7F2CB050" w14:textId="77777777" w:rsidR="000E253F" w:rsidRDefault="000E253F" w:rsidP="000E253F">
      <w:r>
        <w:t xml:space="preserve">  </w:t>
      </w:r>
      <w:proofErr w:type="spellStart"/>
      <w:proofErr w:type="gramStart"/>
      <w:r>
        <w:t>aes</w:t>
      </w:r>
      <w:proofErr w:type="spellEnd"/>
      <w:r>
        <w:t>(</w:t>
      </w:r>
      <w:proofErr w:type="gramEnd"/>
      <w:r>
        <w:t>x=continent, y=Value, fill=continent)+</w:t>
      </w:r>
    </w:p>
    <w:p w14:paraId="7074DF8D" w14:textId="77777777" w:rsidR="000E253F" w:rsidRDefault="000E253F" w:rsidP="000E253F">
      <w:r>
        <w:t xml:space="preserve">  </w:t>
      </w:r>
      <w:proofErr w:type="spellStart"/>
      <w:r>
        <w:t>geom_</w:t>
      </w:r>
      <w:proofErr w:type="gramStart"/>
      <w:r>
        <w:t>col</w:t>
      </w:r>
      <w:proofErr w:type="spellEnd"/>
      <w:r>
        <w:t>(</w:t>
      </w:r>
      <w:proofErr w:type="gramEnd"/>
      <w:r>
        <w:t>)</w:t>
      </w:r>
    </w:p>
    <w:p w14:paraId="4EB1130B" w14:textId="77777777" w:rsidR="000E253F" w:rsidRDefault="000E253F" w:rsidP="000E253F">
      <w:r>
        <w:t>```</w:t>
      </w:r>
    </w:p>
    <w:p w14:paraId="7A345958" w14:textId="77777777" w:rsidR="000E253F" w:rsidRDefault="000E253F" w:rsidP="000E253F">
      <w:r>
        <w:t xml:space="preserve">By comparing the % of children suffering from </w:t>
      </w:r>
      <w:proofErr w:type="spellStart"/>
      <w:r>
        <w:t>manourishment</w:t>
      </w:r>
      <w:proofErr w:type="spellEnd"/>
      <w:r>
        <w:t xml:space="preserve"> across each of the continents, it emphasises how certain regions suffer far more from this affliction than others, and indicates that there may be more </w:t>
      </w:r>
      <w:proofErr w:type="gramStart"/>
      <w:r>
        <w:t>deep rooted</w:t>
      </w:r>
      <w:proofErr w:type="gramEnd"/>
      <w:r>
        <w:t xml:space="preserve"> issues </w:t>
      </w:r>
      <w:proofErr w:type="spellStart"/>
      <w:r>
        <w:t>influecning</w:t>
      </w:r>
      <w:proofErr w:type="spellEnd"/>
      <w:r>
        <w:t xml:space="preserve"> this issue.</w:t>
      </w:r>
    </w:p>
    <w:p w14:paraId="455488B1" w14:textId="77777777" w:rsidR="000E253F" w:rsidRDefault="000E253F" w:rsidP="000E253F"/>
    <w:p w14:paraId="570CD4BA" w14:textId="77777777" w:rsidR="000E253F" w:rsidRDefault="000E253F" w:rsidP="000E253F">
      <w:r>
        <w:t>Child malnutrition is an issue that should be hugely concerning to the us all. The thought of the most vulnerable of our society suffering due to poor diet, and the impact that it is having on their livelihoods is extremely worrying.</w:t>
      </w:r>
    </w:p>
    <w:p w14:paraId="19D7DDDA" w14:textId="2249C906" w:rsidR="00CA440D" w:rsidRDefault="000E253F" w:rsidP="000E253F">
      <w:r>
        <w:t xml:space="preserve">We can see how this matter is affected by a </w:t>
      </w:r>
      <w:proofErr w:type="spellStart"/>
      <w:proofErr w:type="gramStart"/>
      <w:r>
        <w:t>nations</w:t>
      </w:r>
      <w:proofErr w:type="spellEnd"/>
      <w:proofErr w:type="gramEnd"/>
      <w:r>
        <w:t xml:space="preserve"> economic welfare, and this analysis has to provide more incentive for our world leaders to provide more aid to struggling and underdeveloped nations - not for the countries themselves, but for their children.</w:t>
      </w:r>
    </w:p>
    <w:p w14:paraId="38E85647" w14:textId="77777777" w:rsidR="00C60365" w:rsidRDefault="00C60365" w:rsidP="000E253F"/>
    <w:p w14:paraId="5080D7E0" w14:textId="14C1092E" w:rsidR="00C60365" w:rsidRDefault="00C60365" w:rsidP="00C60365">
      <w:pPr>
        <w:pStyle w:val="Heading1"/>
      </w:pPr>
      <w:r>
        <w:t>Second Form</w:t>
      </w:r>
    </w:p>
    <w:p w14:paraId="705D94CF" w14:textId="77777777" w:rsidR="00C60365" w:rsidRDefault="00C60365" w:rsidP="00C60365">
      <w:r>
        <w:t>---</w:t>
      </w:r>
    </w:p>
    <w:p w14:paraId="5122B03A" w14:textId="77777777" w:rsidR="00C60365" w:rsidRDefault="00C60365" w:rsidP="00C60365">
      <w:r>
        <w:t>title: "Child Malnutrition Across Nations:"</w:t>
      </w:r>
    </w:p>
    <w:p w14:paraId="3ACF719E" w14:textId="77777777" w:rsidR="00C60365" w:rsidRDefault="00C60365" w:rsidP="00C60365">
      <w:r>
        <w:t>subtitle: "Exploring the Interplay of Economic Development and Lifespan"</w:t>
      </w:r>
    </w:p>
    <w:p w14:paraId="43469E5A" w14:textId="77777777" w:rsidR="00C60365" w:rsidRDefault="00C60365" w:rsidP="00C60365">
      <w:r>
        <w:t>format: html</w:t>
      </w:r>
    </w:p>
    <w:p w14:paraId="0735C860" w14:textId="77777777" w:rsidR="00C60365" w:rsidRDefault="00C60365" w:rsidP="00C60365">
      <w:r>
        <w:t>execute:</w:t>
      </w:r>
    </w:p>
    <w:p w14:paraId="3554D102" w14:textId="77777777" w:rsidR="00C60365" w:rsidRDefault="00C60365" w:rsidP="00C60365">
      <w:r>
        <w:t xml:space="preserve">  echo: false</w:t>
      </w:r>
    </w:p>
    <w:p w14:paraId="11E3142B" w14:textId="77777777" w:rsidR="00C60365" w:rsidRDefault="00C60365" w:rsidP="00C60365">
      <w:r>
        <w:t xml:space="preserve">  warning: false</w:t>
      </w:r>
    </w:p>
    <w:p w14:paraId="4F897250" w14:textId="77777777" w:rsidR="00C60365" w:rsidRDefault="00C60365" w:rsidP="00C60365">
      <w:r>
        <w:t xml:space="preserve">  message: false</w:t>
      </w:r>
    </w:p>
    <w:p w14:paraId="66F345D8" w14:textId="77777777" w:rsidR="00C60365" w:rsidRDefault="00C60365" w:rsidP="00C60365">
      <w:r>
        <w:t>---</w:t>
      </w:r>
    </w:p>
    <w:p w14:paraId="1DCB670F" w14:textId="77777777" w:rsidR="00C60365" w:rsidRDefault="00C60365" w:rsidP="00C60365"/>
    <w:p w14:paraId="1F3D5A08" w14:textId="77777777" w:rsidR="00C60365" w:rsidRDefault="00C60365" w:rsidP="00C60365">
      <w:r>
        <w:t>```{r}</w:t>
      </w:r>
    </w:p>
    <w:p w14:paraId="0FB3A57F" w14:textId="77777777" w:rsidR="00C60365" w:rsidRDefault="00C60365" w:rsidP="00C60365">
      <w:r>
        <w:t>#| label: setup</w:t>
      </w:r>
    </w:p>
    <w:p w14:paraId="79E0C2A3" w14:textId="77777777" w:rsidR="00C60365" w:rsidRDefault="00C60365" w:rsidP="00C60365">
      <w:r>
        <w:t>#| include: false</w:t>
      </w:r>
    </w:p>
    <w:p w14:paraId="3E97EEB0" w14:textId="77777777" w:rsidR="00C60365" w:rsidRDefault="00C60365" w:rsidP="00C60365">
      <w:r>
        <w:t>#libraries</w:t>
      </w:r>
    </w:p>
    <w:p w14:paraId="65AC98FF" w14:textId="77777777" w:rsidR="00C60365" w:rsidRDefault="00C60365" w:rsidP="00C60365">
      <w:r>
        <w:t>library(</w:t>
      </w:r>
      <w:proofErr w:type="spellStart"/>
      <w:r>
        <w:t>tidyverse</w:t>
      </w:r>
      <w:proofErr w:type="spellEnd"/>
      <w:r>
        <w:t>)</w:t>
      </w:r>
    </w:p>
    <w:p w14:paraId="29765E48" w14:textId="77777777" w:rsidR="00C60365" w:rsidRDefault="00C60365" w:rsidP="00C60365">
      <w:r>
        <w:t>library(</w:t>
      </w:r>
      <w:proofErr w:type="spellStart"/>
      <w:r>
        <w:t>gapminder</w:t>
      </w:r>
      <w:proofErr w:type="spellEnd"/>
      <w:r>
        <w:t>)</w:t>
      </w:r>
    </w:p>
    <w:p w14:paraId="3D0BBC5C" w14:textId="77777777" w:rsidR="00C60365" w:rsidRDefault="00C60365" w:rsidP="00C60365">
      <w:r>
        <w:t>#data</w:t>
      </w:r>
    </w:p>
    <w:p w14:paraId="0645E4DA" w14:textId="77777777" w:rsidR="00C60365" w:rsidRDefault="00C60365" w:rsidP="00C60365">
      <w:r>
        <w:t>Indicator_2 &lt;- read.csv("/cloud/project/unicef_indicator_2.csv")</w:t>
      </w:r>
    </w:p>
    <w:p w14:paraId="426920FD" w14:textId="77777777" w:rsidR="00C60365" w:rsidRDefault="00C60365" w:rsidP="00C60365">
      <w:r>
        <w:t>Metadata &lt;- read.csv("/cloud/project/unicef_metadata.csv")</w:t>
      </w:r>
    </w:p>
    <w:p w14:paraId="562360AD" w14:textId="77777777" w:rsidR="00C60365" w:rsidRDefault="00C60365" w:rsidP="00C60365">
      <w:r>
        <w:t>```</w:t>
      </w:r>
    </w:p>
    <w:p w14:paraId="2640B3BA" w14:textId="77777777" w:rsidR="00C60365" w:rsidRDefault="00C60365" w:rsidP="00C60365"/>
    <w:p w14:paraId="5AD35609" w14:textId="3F1393CB" w:rsidR="00C60365" w:rsidRDefault="00CD1F7C" w:rsidP="00C60365">
      <w:r>
        <w:rPr>
          <w:b/>
          <w:bCs/>
        </w:rPr>
        <w:t>(</w:t>
      </w:r>
      <w:r w:rsidRPr="009E5DF9">
        <w:rPr>
          <w:b/>
          <w:bCs/>
        </w:rPr>
        <w:t>We live in the age of *instant* information, and yet despite this the majority of the population are not receiving information that is</w:t>
      </w:r>
      <w:r w:rsidRPr="009E5DF9">
        <w:rPr>
          <w:b/>
          <w:bCs/>
        </w:rPr>
        <w:br/>
        <w:t>- accurate</w:t>
      </w:r>
      <w:r w:rsidRPr="009E5DF9">
        <w:rPr>
          <w:b/>
          <w:bCs/>
        </w:rPr>
        <w:br/>
        <w:t>- important</w:t>
      </w:r>
      <w:r w:rsidRPr="009E5DF9">
        <w:rPr>
          <w:b/>
          <w:bCs/>
        </w:rPr>
        <w:br/>
        <w:t>- relevant</w:t>
      </w:r>
      <w:r w:rsidRPr="009E5DF9">
        <w:rPr>
          <w:b/>
          <w:bCs/>
        </w:rPr>
        <w:br/>
        <w:t>For example, one issue that is not discussed enough is the state of **child malnutrition** across the globe. Child malnutrition includes;</w:t>
      </w:r>
      <w:r w:rsidRPr="009E5DF9">
        <w:rPr>
          <w:b/>
          <w:bCs/>
        </w:rPr>
        <w:br/>
        <w:t>1. Wasting</w:t>
      </w:r>
      <w:r w:rsidRPr="009E5DF9">
        <w:rPr>
          <w:b/>
          <w:bCs/>
        </w:rPr>
        <w:br/>
        <w:t>2. Stunting</w:t>
      </w:r>
      <w:r w:rsidRPr="009E5DF9">
        <w:rPr>
          <w:b/>
          <w:bCs/>
        </w:rPr>
        <w:br/>
        <w:t>3. Overweight</w:t>
      </w:r>
      <w:r w:rsidRPr="009E5DF9">
        <w:rPr>
          <w:b/>
          <w:bCs/>
        </w:rPr>
        <w:br/>
        <w:t>By formatting data into **visual arrangements**, we can provide greater insight into this pressing issue, its link to a country's economic performance, and the trends amongst each continent.</w:t>
      </w:r>
      <w:r>
        <w:rPr>
          <w:b/>
          <w:bCs/>
        </w:rPr>
        <w:t>)</w:t>
      </w:r>
    </w:p>
    <w:p w14:paraId="78988051" w14:textId="09294DB6" w:rsidR="00C60365" w:rsidRPr="00CD1F7C" w:rsidRDefault="00CD1F7C" w:rsidP="00C60365">
      <w:pPr>
        <w:rPr>
          <w:b/>
          <w:bCs/>
        </w:rPr>
      </w:pPr>
      <w:r>
        <w:rPr>
          <w:b/>
          <w:bCs/>
        </w:rPr>
        <w:t>(###Percentage of Children suffering from Malnutrition)</w:t>
      </w:r>
    </w:p>
    <w:p w14:paraId="0D7F9698" w14:textId="77777777" w:rsidR="00C60365" w:rsidRDefault="00C60365" w:rsidP="00C60365">
      <w:r>
        <w:t>```{r}</w:t>
      </w:r>
    </w:p>
    <w:p w14:paraId="72C0FFBC" w14:textId="77777777" w:rsidR="00C60365" w:rsidRDefault="00C60365" w:rsidP="00C60365">
      <w:r>
        <w:t>#| echo: false</w:t>
      </w:r>
    </w:p>
    <w:p w14:paraId="711FCA2D" w14:textId="77777777" w:rsidR="00C60365" w:rsidRDefault="00C60365" w:rsidP="00C60365">
      <w:proofErr w:type="spellStart"/>
      <w:r>
        <w:t>Mean_value</w:t>
      </w:r>
      <w:proofErr w:type="spellEnd"/>
      <w:r>
        <w:t>&lt;-</w:t>
      </w:r>
      <w:proofErr w:type="gramStart"/>
      <w:r>
        <w:t>select(</w:t>
      </w:r>
      <w:proofErr w:type="gramEnd"/>
      <w:r>
        <w:t>Indicator_2,country,obs_value)%&gt;%</w:t>
      </w:r>
    </w:p>
    <w:p w14:paraId="6B9C1C5A" w14:textId="77777777" w:rsidR="00C60365" w:rsidRDefault="00C60365" w:rsidP="00C60365">
      <w:r>
        <w:t xml:space="preserve">  </w:t>
      </w:r>
      <w:proofErr w:type="spellStart"/>
      <w:r>
        <w:t>group_by</w:t>
      </w:r>
      <w:proofErr w:type="spellEnd"/>
      <w:r>
        <w:t>(country)%&gt;%</w:t>
      </w:r>
    </w:p>
    <w:p w14:paraId="5EF89A36" w14:textId="77777777" w:rsidR="00C60365" w:rsidRDefault="00C60365" w:rsidP="00C60365">
      <w:r>
        <w:t xml:space="preserve">  </w:t>
      </w:r>
      <w:proofErr w:type="gramStart"/>
      <w:r>
        <w:t>summarise(</w:t>
      </w:r>
      <w:proofErr w:type="spellStart"/>
      <w:proofErr w:type="gramEnd"/>
      <w:r>
        <w:t>avg_value</w:t>
      </w:r>
      <w:proofErr w:type="spellEnd"/>
      <w:r>
        <w:t xml:space="preserve"> = mean(</w:t>
      </w:r>
      <w:proofErr w:type="spellStart"/>
      <w:r>
        <w:t>obs_value</w:t>
      </w:r>
      <w:proofErr w:type="spellEnd"/>
      <w:r>
        <w:t>))</w:t>
      </w:r>
    </w:p>
    <w:p w14:paraId="0240EAA7" w14:textId="77777777" w:rsidR="00C60365" w:rsidRDefault="00C60365" w:rsidP="00C60365"/>
    <w:p w14:paraId="0F76C4C4" w14:textId="77777777" w:rsidR="00C60365" w:rsidRDefault="00C60365" w:rsidP="00C60365">
      <w:proofErr w:type="spellStart"/>
      <w:r>
        <w:t>map_world</w:t>
      </w:r>
      <w:proofErr w:type="spellEnd"/>
      <w:r>
        <w:t xml:space="preserve"> &lt;- </w:t>
      </w:r>
      <w:proofErr w:type="spellStart"/>
      <w:r>
        <w:t>map_data</w:t>
      </w:r>
      <w:proofErr w:type="spellEnd"/>
      <w:r>
        <w:t>("world")</w:t>
      </w:r>
    </w:p>
    <w:p w14:paraId="5A673A3E" w14:textId="77777777" w:rsidR="00C60365" w:rsidRDefault="00C60365" w:rsidP="00C60365">
      <w:r>
        <w:t xml:space="preserve">map_Ind2_country &lt;- </w:t>
      </w:r>
      <w:proofErr w:type="spellStart"/>
      <w:r>
        <w:t>full_</w:t>
      </w:r>
      <w:proofErr w:type="gramStart"/>
      <w:r>
        <w:t>join</w:t>
      </w:r>
      <w:proofErr w:type="spellEnd"/>
      <w:r>
        <w:t>(</w:t>
      </w:r>
      <w:proofErr w:type="spellStart"/>
      <w:proofErr w:type="gramEnd"/>
      <w:r>
        <w:t>map_world</w:t>
      </w:r>
      <w:proofErr w:type="spellEnd"/>
      <w:r>
        <w:t xml:space="preserve">, </w:t>
      </w:r>
      <w:proofErr w:type="spellStart"/>
      <w:r>
        <w:t>Mean_value</w:t>
      </w:r>
      <w:proofErr w:type="spellEnd"/>
      <w:r>
        <w:t>, by = c("region" = "country"))</w:t>
      </w:r>
    </w:p>
    <w:p w14:paraId="45323F5B" w14:textId="77777777" w:rsidR="00C60365" w:rsidRDefault="00C60365" w:rsidP="00C60365"/>
    <w:p w14:paraId="33B54FF0" w14:textId="77777777" w:rsidR="00C60365" w:rsidRDefault="00C60365" w:rsidP="00C60365">
      <w:proofErr w:type="spellStart"/>
      <w:proofErr w:type="gramStart"/>
      <w:r>
        <w:t>ggplot</w:t>
      </w:r>
      <w:proofErr w:type="spellEnd"/>
      <w:r>
        <w:t>(</w:t>
      </w:r>
      <w:proofErr w:type="gramEnd"/>
      <w:r>
        <w:t>data = map_Ind2_country) +</w:t>
      </w:r>
    </w:p>
    <w:p w14:paraId="4DC887C6" w14:textId="77777777" w:rsidR="00C60365" w:rsidRDefault="00C60365" w:rsidP="00C60365">
      <w:r>
        <w:t xml:space="preserve">  </w:t>
      </w:r>
      <w:proofErr w:type="spellStart"/>
      <w:proofErr w:type="gramStart"/>
      <w:r>
        <w:t>aes</w:t>
      </w:r>
      <w:proofErr w:type="spellEnd"/>
      <w:r>
        <w:t>(</w:t>
      </w:r>
      <w:proofErr w:type="gramEnd"/>
      <w:r>
        <w:t xml:space="preserve">x = long, y = </w:t>
      </w:r>
      <w:proofErr w:type="spellStart"/>
      <w:r>
        <w:t>lat</w:t>
      </w:r>
      <w:proofErr w:type="spellEnd"/>
      <w:r>
        <w:t xml:space="preserve">, group = group, fill = </w:t>
      </w:r>
      <w:proofErr w:type="spellStart"/>
      <w:r>
        <w:t>avg_value</w:t>
      </w:r>
      <w:proofErr w:type="spellEnd"/>
      <w:r>
        <w:t>) +</w:t>
      </w:r>
    </w:p>
    <w:p w14:paraId="210D8BC0" w14:textId="77777777" w:rsidR="00C60365" w:rsidRDefault="00C60365" w:rsidP="00C60365">
      <w:r>
        <w:t xml:space="preserve">  </w:t>
      </w:r>
      <w:proofErr w:type="spellStart"/>
      <w:r>
        <w:t>geom_</w:t>
      </w:r>
      <w:proofErr w:type="gramStart"/>
      <w:r>
        <w:t>polygon</w:t>
      </w:r>
      <w:proofErr w:type="spellEnd"/>
      <w:r>
        <w:t>(</w:t>
      </w:r>
      <w:proofErr w:type="gramEnd"/>
      <w:r>
        <w:t>)</w:t>
      </w:r>
    </w:p>
    <w:p w14:paraId="1FB70FE8" w14:textId="77777777" w:rsidR="00C60365" w:rsidRDefault="00C60365" w:rsidP="00C60365">
      <w:r>
        <w:t>```</w:t>
      </w:r>
    </w:p>
    <w:p w14:paraId="4CE9F1E0" w14:textId="77777777" w:rsidR="00C60365" w:rsidRDefault="00C60365" w:rsidP="00C60365"/>
    <w:p w14:paraId="655E24A6" w14:textId="190D3153" w:rsidR="00C60365" w:rsidRPr="00CD1F7C" w:rsidRDefault="00CD1F7C" w:rsidP="00C60365">
      <w:pPr>
        <w:rPr>
          <w:b/>
          <w:bCs/>
        </w:rPr>
      </w:pPr>
      <w:r>
        <w:rPr>
          <w:b/>
          <w:bCs/>
        </w:rPr>
        <w:t>(</w:t>
      </w:r>
      <w:r w:rsidRPr="008B7375">
        <w:rPr>
          <w:b/>
          <w:bCs/>
        </w:rPr>
        <w:t xml:space="preserve">This map provides us with an indicator of just how serious this situation is. The use of colour illustrates the depth of each </w:t>
      </w:r>
      <w:r w:rsidRPr="008B7375">
        <w:rPr>
          <w:b/>
          <w:bCs/>
        </w:rPr>
        <w:t xml:space="preserve">country’s </w:t>
      </w:r>
      <w:r w:rsidRPr="008B7375">
        <w:rPr>
          <w:b/>
          <w:bCs/>
        </w:rPr>
        <w:t>struggles with this matter, with many of the figures on display being worryingly high</w:t>
      </w:r>
      <w:r>
        <w:rPr>
          <w:b/>
          <w:bCs/>
        </w:rPr>
        <w:t>)</w:t>
      </w:r>
    </w:p>
    <w:p w14:paraId="67B0F122" w14:textId="77777777" w:rsidR="00C60365" w:rsidRDefault="00C60365" w:rsidP="00C60365"/>
    <w:p w14:paraId="0A1F96B9" w14:textId="77777777" w:rsidR="00C60365" w:rsidRDefault="00C60365" w:rsidP="00C60365">
      <w:r>
        <w:t>Such damning figures display just how many nations have worrying levels of child malnutrition, to the point where many could consider it a crisis. As such it is vital that we highlight any potential factors affecting this emergency, in order to begin to solve this problem.</w:t>
      </w:r>
    </w:p>
    <w:p w14:paraId="78E5E3DC" w14:textId="77777777" w:rsidR="00C60365" w:rsidRDefault="00C60365" w:rsidP="00C60365"/>
    <w:p w14:paraId="26637904" w14:textId="77777777" w:rsidR="00C60365" w:rsidRDefault="00C60365" w:rsidP="00C60365">
      <w:r>
        <w:t>### GDP vs Child Malnutrition</w:t>
      </w:r>
    </w:p>
    <w:p w14:paraId="51265F4D" w14:textId="77777777" w:rsidR="00C60365" w:rsidRDefault="00C60365" w:rsidP="00C60365">
      <w:r>
        <w:t>```{r}</w:t>
      </w:r>
    </w:p>
    <w:p w14:paraId="4822E670" w14:textId="77777777" w:rsidR="00C60365" w:rsidRDefault="00C60365" w:rsidP="00C60365">
      <w:r>
        <w:t>#| echo: false</w:t>
      </w:r>
    </w:p>
    <w:p w14:paraId="7DEF2BE1" w14:textId="77777777" w:rsidR="00C60365" w:rsidRDefault="00C60365" w:rsidP="00C60365"/>
    <w:p w14:paraId="5B7344BB" w14:textId="77777777" w:rsidR="00C60365" w:rsidRDefault="00C60365" w:rsidP="00C60365">
      <w:proofErr w:type="spellStart"/>
      <w:r>
        <w:t>GDP_per_country</w:t>
      </w:r>
      <w:proofErr w:type="spellEnd"/>
      <w:r>
        <w:t>&lt;-</w:t>
      </w:r>
      <w:proofErr w:type="gramStart"/>
      <w:r>
        <w:t>select(</w:t>
      </w:r>
      <w:proofErr w:type="spellStart"/>
      <w:proofErr w:type="gramEnd"/>
      <w:r>
        <w:t>Metadata,country,GDP_per_capita</w:t>
      </w:r>
      <w:proofErr w:type="spellEnd"/>
      <w:r>
        <w:t>)</w:t>
      </w:r>
    </w:p>
    <w:p w14:paraId="7020ACA5" w14:textId="77777777" w:rsidR="00C60365" w:rsidRDefault="00C60365" w:rsidP="00C60365">
      <w:r>
        <w:t>GDP_per_country&lt;-GDP_per_country</w:t>
      </w:r>
      <w:proofErr w:type="gramStart"/>
      <w:r>
        <w:t>[!(</w:t>
      </w:r>
      <w:proofErr w:type="gramEnd"/>
      <w:r>
        <w:t>is.na(GDP_per_country$GDP_per_capita)), ]</w:t>
      </w:r>
    </w:p>
    <w:p w14:paraId="308C39AB" w14:textId="77777777" w:rsidR="00C60365" w:rsidRDefault="00C60365" w:rsidP="00C60365">
      <w:proofErr w:type="spellStart"/>
      <w:r>
        <w:t>GDP_per_country_total</w:t>
      </w:r>
      <w:proofErr w:type="spellEnd"/>
      <w:r>
        <w:t xml:space="preserve">&lt;- </w:t>
      </w:r>
      <w:proofErr w:type="spellStart"/>
      <w:r>
        <w:t>group_</w:t>
      </w:r>
      <w:proofErr w:type="gramStart"/>
      <w:r>
        <w:t>by</w:t>
      </w:r>
      <w:proofErr w:type="spellEnd"/>
      <w:r>
        <w:t>(</w:t>
      </w:r>
      <w:proofErr w:type="spellStart"/>
      <w:proofErr w:type="gramEnd"/>
      <w:r>
        <w:t>GDP_per_country,country</w:t>
      </w:r>
      <w:proofErr w:type="spellEnd"/>
      <w:r>
        <w:t>)</w:t>
      </w:r>
    </w:p>
    <w:p w14:paraId="0E8D1530" w14:textId="77777777" w:rsidR="00C60365" w:rsidRDefault="00C60365" w:rsidP="00C60365">
      <w:proofErr w:type="spellStart"/>
      <w:r>
        <w:t>Mean_GDP</w:t>
      </w:r>
      <w:proofErr w:type="spellEnd"/>
      <w:r>
        <w:t>&lt;-</w:t>
      </w:r>
      <w:proofErr w:type="gramStart"/>
      <w:r>
        <w:t>summarise(</w:t>
      </w:r>
      <w:proofErr w:type="spellStart"/>
      <w:proofErr w:type="gramEnd"/>
      <w:r>
        <w:t>GDP_per_country_total</w:t>
      </w:r>
      <w:proofErr w:type="spellEnd"/>
      <w:r>
        <w:t xml:space="preserve">, </w:t>
      </w:r>
      <w:proofErr w:type="spellStart"/>
      <w:r>
        <w:t>avg_value</w:t>
      </w:r>
      <w:proofErr w:type="spellEnd"/>
      <w:r>
        <w:t xml:space="preserve"> = mean(</w:t>
      </w:r>
      <w:proofErr w:type="spellStart"/>
      <w:r>
        <w:t>GDP_per_capita</w:t>
      </w:r>
      <w:proofErr w:type="spellEnd"/>
      <w:r>
        <w:t>))</w:t>
      </w:r>
    </w:p>
    <w:p w14:paraId="55729187" w14:textId="77777777" w:rsidR="00C60365" w:rsidRDefault="00C60365" w:rsidP="00C60365"/>
    <w:p w14:paraId="2745BFA3" w14:textId="77777777" w:rsidR="00C60365" w:rsidRDefault="00C60365" w:rsidP="00C60365"/>
    <w:p w14:paraId="39D590A7" w14:textId="77777777" w:rsidR="00C60365" w:rsidRDefault="00C60365" w:rsidP="00C60365">
      <w:proofErr w:type="spellStart"/>
      <w:r>
        <w:t>GDPvValue</w:t>
      </w:r>
      <w:proofErr w:type="spellEnd"/>
      <w:r>
        <w:t xml:space="preserve"> &lt;-</w:t>
      </w:r>
      <w:proofErr w:type="spellStart"/>
      <w:r>
        <w:t>inner_</w:t>
      </w:r>
      <w:proofErr w:type="gramStart"/>
      <w:r>
        <w:t>join</w:t>
      </w:r>
      <w:proofErr w:type="spellEnd"/>
      <w:r>
        <w:t>(</w:t>
      </w:r>
      <w:proofErr w:type="spellStart"/>
      <w:proofErr w:type="gramEnd"/>
      <w:r>
        <w:t>Mean_value,Mean_GDP,by</w:t>
      </w:r>
      <w:proofErr w:type="spellEnd"/>
      <w:r>
        <w:t>="country")</w:t>
      </w:r>
    </w:p>
    <w:p w14:paraId="511B3899" w14:textId="77777777" w:rsidR="00C60365" w:rsidRDefault="00C60365" w:rsidP="00C60365"/>
    <w:p w14:paraId="1C572EEF" w14:textId="77777777" w:rsidR="00C60365" w:rsidRDefault="00C60365" w:rsidP="00C60365">
      <w:proofErr w:type="spellStart"/>
      <w:proofErr w:type="gramStart"/>
      <w:r>
        <w:t>ggplot</w:t>
      </w:r>
      <w:proofErr w:type="spellEnd"/>
      <w:r>
        <w:t>(</w:t>
      </w:r>
      <w:proofErr w:type="gramEnd"/>
      <w:r>
        <w:t xml:space="preserve">data = </w:t>
      </w:r>
      <w:proofErr w:type="spellStart"/>
      <w:r>
        <w:t>GDPvValue</w:t>
      </w:r>
      <w:proofErr w:type="spellEnd"/>
      <w:r>
        <w:t>) +</w:t>
      </w:r>
    </w:p>
    <w:p w14:paraId="57B04922" w14:textId="77777777" w:rsidR="00C60365" w:rsidRDefault="00C60365" w:rsidP="00C60365">
      <w:r>
        <w:t xml:space="preserve">  </w:t>
      </w:r>
      <w:proofErr w:type="spellStart"/>
      <w:proofErr w:type="gramStart"/>
      <w:r>
        <w:t>aes</w:t>
      </w:r>
      <w:proofErr w:type="spellEnd"/>
      <w:r>
        <w:t>(</w:t>
      </w:r>
      <w:proofErr w:type="gramEnd"/>
      <w:r>
        <w:t>x=</w:t>
      </w:r>
      <w:proofErr w:type="spellStart"/>
      <w:r>
        <w:t>avg_value.y</w:t>
      </w:r>
      <w:proofErr w:type="spellEnd"/>
      <w:r>
        <w:t>,</w:t>
      </w:r>
    </w:p>
    <w:p w14:paraId="20F2940A" w14:textId="77777777" w:rsidR="00C60365" w:rsidRDefault="00C60365" w:rsidP="00C60365">
      <w:r>
        <w:t xml:space="preserve">      y=</w:t>
      </w:r>
      <w:proofErr w:type="spellStart"/>
      <w:r>
        <w:t>avg_value.x</w:t>
      </w:r>
      <w:proofErr w:type="spellEnd"/>
      <w:r>
        <w:t>) +</w:t>
      </w:r>
    </w:p>
    <w:p w14:paraId="152612AF" w14:textId="77777777" w:rsidR="00C60365" w:rsidRDefault="00C60365" w:rsidP="00C60365">
      <w:r>
        <w:t xml:space="preserve">  </w:t>
      </w:r>
      <w:proofErr w:type="spellStart"/>
      <w:r>
        <w:t>geom_</w:t>
      </w:r>
      <w:proofErr w:type="gramStart"/>
      <w:r>
        <w:t>point</w:t>
      </w:r>
      <w:proofErr w:type="spellEnd"/>
      <w:r>
        <w:t>(</w:t>
      </w:r>
      <w:proofErr w:type="gramEnd"/>
      <w:r>
        <w:t>) +</w:t>
      </w:r>
    </w:p>
    <w:p w14:paraId="70A78F40" w14:textId="77777777" w:rsidR="00C60365" w:rsidRDefault="00C60365" w:rsidP="00C60365">
      <w:r>
        <w:t xml:space="preserve">  </w:t>
      </w:r>
      <w:proofErr w:type="spellStart"/>
      <w:r>
        <w:t>geom_smooth</w:t>
      </w:r>
      <w:proofErr w:type="spellEnd"/>
      <w:r>
        <w:t>(method="</w:t>
      </w:r>
      <w:proofErr w:type="spellStart"/>
      <w:r>
        <w:t>lm</w:t>
      </w:r>
      <w:proofErr w:type="spellEnd"/>
      <w:r>
        <w:t>")</w:t>
      </w:r>
    </w:p>
    <w:p w14:paraId="672F759F" w14:textId="77777777" w:rsidR="00C60365" w:rsidRDefault="00C60365" w:rsidP="00C60365">
      <w:r>
        <w:t>```</w:t>
      </w:r>
    </w:p>
    <w:p w14:paraId="7A8F763A" w14:textId="77777777" w:rsidR="00572A2B" w:rsidRDefault="00CD1F7C" w:rsidP="00CD1F7C">
      <w:pPr>
        <w:rPr>
          <w:b/>
          <w:bCs/>
        </w:rPr>
      </w:pPr>
      <w:r>
        <w:rPr>
          <w:b/>
          <w:bCs/>
        </w:rPr>
        <w:t xml:space="preserve">(One potentially important influence on this issue may be a country’s </w:t>
      </w:r>
      <w:r w:rsidR="00572A2B">
        <w:rPr>
          <w:b/>
          <w:bCs/>
        </w:rPr>
        <w:t>**</w:t>
      </w:r>
      <w:r>
        <w:rPr>
          <w:b/>
          <w:bCs/>
        </w:rPr>
        <w:t>economic performance</w:t>
      </w:r>
      <w:r w:rsidR="00572A2B">
        <w:rPr>
          <w:b/>
          <w:bCs/>
        </w:rPr>
        <w:t>**</w:t>
      </w:r>
      <w:r>
        <w:rPr>
          <w:b/>
          <w:bCs/>
        </w:rPr>
        <w:t xml:space="preserve">. The graph above clearly shows that there is a strong negative correlation between a </w:t>
      </w:r>
      <w:r w:rsidRPr="00CD1F7C">
        <w:rPr>
          <w:b/>
          <w:bCs/>
        </w:rPr>
        <w:t xml:space="preserve">country's </w:t>
      </w:r>
    </w:p>
    <w:p w14:paraId="4D1553E2" w14:textId="77777777" w:rsidR="00572A2B" w:rsidRDefault="00CD1F7C" w:rsidP="00572A2B">
      <w:pPr>
        <w:pStyle w:val="ListParagraph"/>
        <w:numPr>
          <w:ilvl w:val="0"/>
          <w:numId w:val="1"/>
        </w:numPr>
        <w:rPr>
          <w:b/>
          <w:bCs/>
        </w:rPr>
      </w:pPr>
      <w:r w:rsidRPr="00572A2B">
        <w:rPr>
          <w:b/>
          <w:bCs/>
        </w:rPr>
        <w:t xml:space="preserve">GDP per capita, and </w:t>
      </w:r>
    </w:p>
    <w:p w14:paraId="3757E7B9" w14:textId="1C7D8678" w:rsidR="00CD1F7C" w:rsidRPr="00572A2B" w:rsidRDefault="00CD1F7C" w:rsidP="00572A2B">
      <w:pPr>
        <w:pStyle w:val="ListParagraph"/>
        <w:numPr>
          <w:ilvl w:val="0"/>
          <w:numId w:val="1"/>
        </w:numPr>
        <w:rPr>
          <w:b/>
          <w:bCs/>
        </w:rPr>
      </w:pPr>
      <w:r w:rsidRPr="00572A2B">
        <w:rPr>
          <w:b/>
          <w:bCs/>
        </w:rPr>
        <w:t xml:space="preserve">the percentage of its' child population that are </w:t>
      </w:r>
      <w:r w:rsidR="00572A2B">
        <w:rPr>
          <w:b/>
          <w:bCs/>
        </w:rPr>
        <w:t>malnourished</w:t>
      </w:r>
      <w:r w:rsidRPr="00572A2B">
        <w:rPr>
          <w:b/>
          <w:bCs/>
        </w:rPr>
        <w:t>.</w:t>
      </w:r>
    </w:p>
    <w:p w14:paraId="6548E163" w14:textId="73510CED" w:rsidR="00C60365" w:rsidRDefault="00CD1F7C" w:rsidP="00CD1F7C">
      <w:r w:rsidRPr="00CD1F7C">
        <w:rPr>
          <w:b/>
          <w:bCs/>
        </w:rPr>
        <w:t xml:space="preserve">This shows us that the </w:t>
      </w:r>
      <w:r w:rsidR="00572A2B">
        <w:rPr>
          <w:b/>
          <w:bCs/>
        </w:rPr>
        <w:t>***</w:t>
      </w:r>
      <w:r w:rsidRPr="00CD1F7C">
        <w:rPr>
          <w:b/>
          <w:bCs/>
        </w:rPr>
        <w:t>poorer</w:t>
      </w:r>
      <w:r w:rsidR="00572A2B">
        <w:rPr>
          <w:b/>
          <w:bCs/>
        </w:rPr>
        <w:t>***</w:t>
      </w:r>
      <w:r w:rsidRPr="00CD1F7C">
        <w:rPr>
          <w:b/>
          <w:bCs/>
        </w:rPr>
        <w:t xml:space="preserve"> a nation is, the </w:t>
      </w:r>
      <w:r w:rsidR="00572A2B">
        <w:rPr>
          <w:b/>
          <w:bCs/>
        </w:rPr>
        <w:t>***</w:t>
      </w:r>
      <w:r w:rsidRPr="00CD1F7C">
        <w:rPr>
          <w:b/>
          <w:bCs/>
        </w:rPr>
        <w:t>more likely</w:t>
      </w:r>
      <w:r w:rsidR="00572A2B">
        <w:rPr>
          <w:b/>
          <w:bCs/>
        </w:rPr>
        <w:t>***</w:t>
      </w:r>
      <w:r w:rsidRPr="00CD1F7C">
        <w:rPr>
          <w:b/>
          <w:bCs/>
        </w:rPr>
        <w:t xml:space="preserve"> they are to have </w:t>
      </w:r>
      <w:r w:rsidR="00572A2B">
        <w:rPr>
          <w:b/>
          <w:bCs/>
        </w:rPr>
        <w:t>***</w:t>
      </w:r>
      <w:r w:rsidRPr="00CD1F7C">
        <w:rPr>
          <w:b/>
          <w:bCs/>
        </w:rPr>
        <w:t>high rates of child malnutrition</w:t>
      </w:r>
      <w:r w:rsidR="00572A2B">
        <w:rPr>
          <w:b/>
          <w:bCs/>
        </w:rPr>
        <w:t>***</w:t>
      </w:r>
      <w:r w:rsidRPr="00CD1F7C">
        <w:rPr>
          <w:b/>
          <w:bCs/>
        </w:rPr>
        <w:t>. While not the sole cause of the issue, there is clearly a strong link between the two matters.</w:t>
      </w:r>
      <w:r>
        <w:rPr>
          <w:b/>
          <w:bCs/>
        </w:rPr>
        <w:t>)</w:t>
      </w:r>
    </w:p>
    <w:p w14:paraId="7444D880" w14:textId="77777777" w:rsidR="00C60365" w:rsidRDefault="00C60365" w:rsidP="00C60365"/>
    <w:p w14:paraId="1032A8F4" w14:textId="12F3764C" w:rsidR="00C60365" w:rsidRPr="00572A2B" w:rsidRDefault="00C60365" w:rsidP="00C60365">
      <w:pPr>
        <w:rPr>
          <w:b/>
          <w:bCs/>
        </w:rPr>
      </w:pPr>
      <w:r w:rsidRPr="00572A2B">
        <w:rPr>
          <w:b/>
          <w:bCs/>
        </w:rPr>
        <w:t xml:space="preserve">### Life Expectancy in Malnourished Countries </w:t>
      </w:r>
      <w:r w:rsidR="00572A2B" w:rsidRPr="00572A2B">
        <w:rPr>
          <w:b/>
          <w:bCs/>
        </w:rPr>
        <w:t xml:space="preserve">vs </w:t>
      </w:r>
      <w:r w:rsidRPr="00572A2B">
        <w:rPr>
          <w:b/>
          <w:bCs/>
        </w:rPr>
        <w:t>in Countries not concerned with Child Malnutrition</w:t>
      </w:r>
    </w:p>
    <w:p w14:paraId="02885543" w14:textId="77777777" w:rsidR="00C60365" w:rsidRDefault="00C60365" w:rsidP="00C60365">
      <w:r>
        <w:t>```{r}</w:t>
      </w:r>
    </w:p>
    <w:p w14:paraId="433B9CCB" w14:textId="77777777" w:rsidR="00C60365" w:rsidRDefault="00C60365" w:rsidP="00C60365">
      <w:r>
        <w:t>#| echo: false</w:t>
      </w:r>
    </w:p>
    <w:p w14:paraId="60FAED17" w14:textId="77777777" w:rsidR="00C60365" w:rsidRDefault="00C60365" w:rsidP="00C60365">
      <w:proofErr w:type="spellStart"/>
      <w:r>
        <w:t>continent_data</w:t>
      </w:r>
      <w:proofErr w:type="spellEnd"/>
      <w:r>
        <w:t>&lt;-select(</w:t>
      </w:r>
      <w:proofErr w:type="spellStart"/>
      <w:proofErr w:type="gramStart"/>
      <w:r>
        <w:t>gapminder,country</w:t>
      </w:r>
      <w:proofErr w:type="gramEnd"/>
      <w:r>
        <w:t>,continent,year</w:t>
      </w:r>
      <w:proofErr w:type="spellEnd"/>
      <w:r>
        <w:t>)</w:t>
      </w:r>
    </w:p>
    <w:p w14:paraId="156677EE" w14:textId="77777777" w:rsidR="00C60365" w:rsidRDefault="00C60365" w:rsidP="00C60365">
      <w:r>
        <w:t>Value_Continent&lt;-inner_join(continent_</w:t>
      </w:r>
      <w:proofErr w:type="gramStart"/>
      <w:r>
        <w:t>data,Mean</w:t>
      </w:r>
      <w:proofErr w:type="gramEnd"/>
      <w:r>
        <w:t>_value,by="country")%&gt;%</w:t>
      </w:r>
    </w:p>
    <w:p w14:paraId="1713A082" w14:textId="77777777" w:rsidR="00C60365" w:rsidRDefault="00C60365" w:rsidP="00C60365">
      <w:r>
        <w:t xml:space="preserve">  </w:t>
      </w:r>
      <w:proofErr w:type="spellStart"/>
      <w:r>
        <w:t>group_by</w:t>
      </w:r>
      <w:proofErr w:type="spellEnd"/>
      <w:r>
        <w:t>(continent)%&gt;%</w:t>
      </w:r>
    </w:p>
    <w:p w14:paraId="670153CC" w14:textId="77777777" w:rsidR="00C60365" w:rsidRDefault="00C60365" w:rsidP="00C60365">
      <w:r>
        <w:t xml:space="preserve">  </w:t>
      </w:r>
      <w:proofErr w:type="gramStart"/>
      <w:r>
        <w:t>summarise(</w:t>
      </w:r>
      <w:proofErr w:type="gramEnd"/>
      <w:r>
        <w:t>Value = mean(</w:t>
      </w:r>
      <w:proofErr w:type="spellStart"/>
      <w:r>
        <w:t>avg_value</w:t>
      </w:r>
      <w:proofErr w:type="spellEnd"/>
      <w:r>
        <w:t>))</w:t>
      </w:r>
    </w:p>
    <w:p w14:paraId="38F89845" w14:textId="77777777" w:rsidR="00C60365" w:rsidRDefault="00C60365" w:rsidP="00C60365"/>
    <w:p w14:paraId="33F65CC5" w14:textId="77777777" w:rsidR="00C60365" w:rsidRDefault="00C60365" w:rsidP="00C60365">
      <w:proofErr w:type="spellStart"/>
      <w:r>
        <w:t>ggplot</w:t>
      </w:r>
      <w:proofErr w:type="spellEnd"/>
      <w:r>
        <w:t>(data=</w:t>
      </w:r>
      <w:proofErr w:type="spellStart"/>
      <w:r>
        <w:t>Value_</w:t>
      </w:r>
      <w:proofErr w:type="gramStart"/>
      <w:r>
        <w:t>Continent</w:t>
      </w:r>
      <w:proofErr w:type="spellEnd"/>
      <w:r>
        <w:t>)+</w:t>
      </w:r>
      <w:proofErr w:type="gramEnd"/>
    </w:p>
    <w:p w14:paraId="0D51B2E8" w14:textId="77777777" w:rsidR="00C60365" w:rsidRDefault="00C60365" w:rsidP="00C60365">
      <w:r>
        <w:t xml:space="preserve">  </w:t>
      </w:r>
      <w:proofErr w:type="spellStart"/>
      <w:proofErr w:type="gramStart"/>
      <w:r>
        <w:t>aes</w:t>
      </w:r>
      <w:proofErr w:type="spellEnd"/>
      <w:r>
        <w:t>(</w:t>
      </w:r>
      <w:proofErr w:type="gramEnd"/>
      <w:r>
        <w:t>x=continent, y=Value, fill=continent)+</w:t>
      </w:r>
    </w:p>
    <w:p w14:paraId="124930BF" w14:textId="77777777" w:rsidR="00C60365" w:rsidRDefault="00C60365" w:rsidP="00C60365">
      <w:r>
        <w:t xml:space="preserve">  </w:t>
      </w:r>
      <w:proofErr w:type="spellStart"/>
      <w:r>
        <w:t>geom_</w:t>
      </w:r>
      <w:proofErr w:type="gramStart"/>
      <w:r>
        <w:t>col</w:t>
      </w:r>
      <w:proofErr w:type="spellEnd"/>
      <w:r>
        <w:t>(</w:t>
      </w:r>
      <w:proofErr w:type="gramEnd"/>
      <w:r>
        <w:t>)</w:t>
      </w:r>
    </w:p>
    <w:p w14:paraId="1CDFC749" w14:textId="77777777" w:rsidR="00C60365" w:rsidRDefault="00C60365" w:rsidP="00C60365">
      <w:r>
        <w:t>```</w:t>
      </w:r>
    </w:p>
    <w:p w14:paraId="4FED0253" w14:textId="6E64B04A" w:rsidR="00C60365" w:rsidRDefault="00C60365" w:rsidP="00C60365">
      <w:r>
        <w:t xml:space="preserve">By comparing the </w:t>
      </w:r>
      <w:r w:rsidR="00572A2B">
        <w:t>percentage</w:t>
      </w:r>
      <w:r>
        <w:t xml:space="preserve"> of children suffering from </w:t>
      </w:r>
      <w:r w:rsidR="00CD1F7C">
        <w:t>malnourishment</w:t>
      </w:r>
      <w:r>
        <w:t xml:space="preserve"> across each of the continents, it emphasises how certain regions suffer far more from this affliction than others, and indicates that there may be more </w:t>
      </w:r>
      <w:proofErr w:type="gramStart"/>
      <w:r>
        <w:t>deep rooted</w:t>
      </w:r>
      <w:proofErr w:type="gramEnd"/>
      <w:r>
        <w:t xml:space="preserve"> issues </w:t>
      </w:r>
      <w:r w:rsidR="00CD1F7C">
        <w:t>influencing</w:t>
      </w:r>
      <w:r>
        <w:t xml:space="preserve"> this issue.</w:t>
      </w:r>
    </w:p>
    <w:p w14:paraId="6574C592" w14:textId="77777777" w:rsidR="00CD1F7C" w:rsidRDefault="00CD1F7C" w:rsidP="00CD1F7C"/>
    <w:p w14:paraId="51207C95" w14:textId="665852FE" w:rsidR="00CD1F7C" w:rsidRDefault="00CD1F7C" w:rsidP="00CD1F7C">
      <w:r>
        <w:t>### Life Expectancy vs Child Malnutrition</w:t>
      </w:r>
    </w:p>
    <w:p w14:paraId="30DAB362" w14:textId="77777777" w:rsidR="00CD1F7C" w:rsidRDefault="00CD1F7C" w:rsidP="00C60365"/>
    <w:p w14:paraId="527F1CF1" w14:textId="696A5F66" w:rsidR="00C60365" w:rsidRDefault="00C60365" w:rsidP="00C60365">
      <w:r>
        <w:t>```{r}</w:t>
      </w:r>
    </w:p>
    <w:p w14:paraId="71862DE1" w14:textId="77777777" w:rsidR="00C60365" w:rsidRDefault="00C60365" w:rsidP="00C60365">
      <w:proofErr w:type="spellStart"/>
      <w:r>
        <w:t>Value_data</w:t>
      </w:r>
      <w:proofErr w:type="spellEnd"/>
      <w:r>
        <w:t>&lt;-</w:t>
      </w:r>
      <w:proofErr w:type="gramStart"/>
      <w:r>
        <w:t>select(</w:t>
      </w:r>
      <w:proofErr w:type="gramEnd"/>
      <w:r>
        <w:t>Indicator_2,country,time_period,obs_value)</w:t>
      </w:r>
    </w:p>
    <w:p w14:paraId="439AF2E5" w14:textId="77777777" w:rsidR="00C60365" w:rsidRDefault="00C60365" w:rsidP="00C60365">
      <w:proofErr w:type="spellStart"/>
      <w:r>
        <w:t>continent_data</w:t>
      </w:r>
      <w:proofErr w:type="spellEnd"/>
      <w:r>
        <w:t xml:space="preserve"> &lt;- </w:t>
      </w:r>
      <w:proofErr w:type="gramStart"/>
      <w:r>
        <w:t>mutate(</w:t>
      </w:r>
      <w:proofErr w:type="spellStart"/>
      <w:proofErr w:type="gramEnd"/>
      <w:r>
        <w:t>continent_data</w:t>
      </w:r>
      <w:proofErr w:type="spellEnd"/>
      <w:r>
        <w:t xml:space="preserve">, year = </w:t>
      </w:r>
      <w:proofErr w:type="spellStart"/>
      <w:r>
        <w:t>as.character</w:t>
      </w:r>
      <w:proofErr w:type="spellEnd"/>
      <w:r>
        <w:t>(year))</w:t>
      </w:r>
    </w:p>
    <w:p w14:paraId="2A65133C" w14:textId="77777777" w:rsidR="00C60365" w:rsidRDefault="00C60365" w:rsidP="00C60365">
      <w:proofErr w:type="spellStart"/>
      <w:r>
        <w:t>Value_continent_data</w:t>
      </w:r>
      <w:proofErr w:type="spellEnd"/>
      <w:r>
        <w:t>&lt;-</w:t>
      </w:r>
      <w:proofErr w:type="spellStart"/>
      <w:r>
        <w:t>left_</w:t>
      </w:r>
      <w:proofErr w:type="gramStart"/>
      <w:r>
        <w:t>join</w:t>
      </w:r>
      <w:proofErr w:type="spellEnd"/>
      <w:r>
        <w:t>(</w:t>
      </w:r>
      <w:proofErr w:type="spellStart"/>
      <w:proofErr w:type="gramEnd"/>
      <w:r>
        <w:t>continent_data,Value_data,by</w:t>
      </w:r>
      <w:proofErr w:type="spellEnd"/>
      <w:r>
        <w:t xml:space="preserve"> = c("country"="</w:t>
      </w:r>
      <w:proofErr w:type="spellStart"/>
      <w:r>
        <w:t>country","year</w:t>
      </w:r>
      <w:proofErr w:type="spellEnd"/>
      <w:r>
        <w:t>"="</w:t>
      </w:r>
      <w:proofErr w:type="spellStart"/>
      <w:r>
        <w:t>time_period</w:t>
      </w:r>
      <w:proofErr w:type="spellEnd"/>
      <w:r>
        <w:t>"))</w:t>
      </w:r>
    </w:p>
    <w:p w14:paraId="029FA8B0" w14:textId="77777777" w:rsidR="00C60365" w:rsidRDefault="00C60365" w:rsidP="00C60365">
      <w:proofErr w:type="spellStart"/>
      <w:r>
        <w:t>Time_continent</w:t>
      </w:r>
      <w:proofErr w:type="spellEnd"/>
      <w:r>
        <w:t>&lt;-</w:t>
      </w:r>
      <w:proofErr w:type="spellStart"/>
      <w:r>
        <w:t>group_by</w:t>
      </w:r>
      <w:proofErr w:type="spellEnd"/>
      <w:r>
        <w:t>(</w:t>
      </w:r>
      <w:proofErr w:type="spellStart"/>
      <w:proofErr w:type="gramStart"/>
      <w:r>
        <w:t>continent,year</w:t>
      </w:r>
      <w:proofErr w:type="spellEnd"/>
      <w:proofErr w:type="gramEnd"/>
      <w:r>
        <w:t>)%&gt;%</w:t>
      </w:r>
    </w:p>
    <w:p w14:paraId="42170AC8" w14:textId="77777777" w:rsidR="00C60365" w:rsidRDefault="00C60365" w:rsidP="00C60365">
      <w:r>
        <w:t xml:space="preserve">  summarise(</w:t>
      </w:r>
      <w:proofErr w:type="spellStart"/>
      <w:r>
        <w:t>avg_mal</w:t>
      </w:r>
      <w:proofErr w:type="spellEnd"/>
      <w:r>
        <w:t>=mean(</w:t>
      </w:r>
      <w:proofErr w:type="spellStart"/>
      <w:r>
        <w:t>obs_value</w:t>
      </w:r>
      <w:proofErr w:type="spellEnd"/>
      <w:r>
        <w:t>))</w:t>
      </w:r>
    </w:p>
    <w:p w14:paraId="09055FE5" w14:textId="77777777" w:rsidR="00C60365" w:rsidRDefault="00C60365" w:rsidP="00C60365">
      <w:proofErr w:type="spellStart"/>
      <w:r>
        <w:t>ggplot</w:t>
      </w:r>
      <w:proofErr w:type="spellEnd"/>
      <w:r>
        <w:t>(data=</w:t>
      </w:r>
      <w:proofErr w:type="spellStart"/>
      <w:r>
        <w:t>Time_</w:t>
      </w:r>
      <w:proofErr w:type="gramStart"/>
      <w:r>
        <w:t>continent</w:t>
      </w:r>
      <w:proofErr w:type="spellEnd"/>
      <w:r>
        <w:t>)+</w:t>
      </w:r>
      <w:proofErr w:type="gramEnd"/>
    </w:p>
    <w:p w14:paraId="2E3C9861" w14:textId="77777777" w:rsidR="00C60365" w:rsidRDefault="00C60365" w:rsidP="00C60365">
      <w:r>
        <w:t xml:space="preserve">  </w:t>
      </w:r>
      <w:proofErr w:type="spellStart"/>
      <w:r>
        <w:t>aes</w:t>
      </w:r>
      <w:proofErr w:type="spellEnd"/>
      <w:r>
        <w:t>(x=</w:t>
      </w:r>
      <w:proofErr w:type="spellStart"/>
      <w:proofErr w:type="gramStart"/>
      <w:r>
        <w:t>year,y</w:t>
      </w:r>
      <w:proofErr w:type="spellEnd"/>
      <w:proofErr w:type="gramEnd"/>
      <w:r>
        <w:t>=</w:t>
      </w:r>
      <w:proofErr w:type="spellStart"/>
      <w:r>
        <w:t>avg_mal,color</w:t>
      </w:r>
      <w:proofErr w:type="spellEnd"/>
      <w:r>
        <w:t>=continent)+</w:t>
      </w:r>
    </w:p>
    <w:p w14:paraId="65AE7FF4" w14:textId="77777777" w:rsidR="00C60365" w:rsidRDefault="00C60365" w:rsidP="00C60365">
      <w:r>
        <w:t xml:space="preserve">  </w:t>
      </w:r>
      <w:proofErr w:type="spellStart"/>
      <w:r>
        <w:t>geom_</w:t>
      </w:r>
      <w:proofErr w:type="gramStart"/>
      <w:r>
        <w:t>line</w:t>
      </w:r>
      <w:proofErr w:type="spellEnd"/>
      <w:r>
        <w:t>(</w:t>
      </w:r>
      <w:proofErr w:type="gramEnd"/>
      <w:r>
        <w:t>)</w:t>
      </w:r>
    </w:p>
    <w:p w14:paraId="726F8EC0" w14:textId="77777777" w:rsidR="00C60365" w:rsidRDefault="00C60365" w:rsidP="00C60365">
      <w:r>
        <w:t>```</w:t>
      </w:r>
    </w:p>
    <w:p w14:paraId="50BAA94D" w14:textId="77777777" w:rsidR="000E53C9" w:rsidRPr="000E53C9" w:rsidRDefault="000E53C9" w:rsidP="000E53C9">
      <w:pPr>
        <w:rPr>
          <w:b/>
          <w:bCs/>
        </w:rPr>
      </w:pPr>
      <w:r w:rsidRPr="000E53C9">
        <w:rPr>
          <w:b/>
          <w:bCs/>
        </w:rPr>
        <w:t>```{r}</w:t>
      </w:r>
    </w:p>
    <w:p w14:paraId="23FDC644" w14:textId="77777777" w:rsidR="000E53C9" w:rsidRPr="000E53C9" w:rsidRDefault="000E53C9" w:rsidP="000E53C9">
      <w:pPr>
        <w:rPr>
          <w:b/>
          <w:bCs/>
        </w:rPr>
      </w:pPr>
      <w:proofErr w:type="spellStart"/>
      <w:r w:rsidRPr="000E53C9">
        <w:rPr>
          <w:b/>
          <w:bCs/>
        </w:rPr>
        <w:t>Value_data</w:t>
      </w:r>
      <w:proofErr w:type="spellEnd"/>
      <w:r w:rsidRPr="000E53C9">
        <w:rPr>
          <w:b/>
          <w:bCs/>
        </w:rPr>
        <w:t>&lt;-</w:t>
      </w:r>
      <w:proofErr w:type="gramStart"/>
      <w:r w:rsidRPr="000E53C9">
        <w:rPr>
          <w:b/>
          <w:bCs/>
        </w:rPr>
        <w:t>select(</w:t>
      </w:r>
      <w:proofErr w:type="gramEnd"/>
      <w:r w:rsidRPr="000E53C9">
        <w:rPr>
          <w:b/>
          <w:bCs/>
        </w:rPr>
        <w:t>Indicator_2,country,time_period,obs_value)</w:t>
      </w:r>
    </w:p>
    <w:p w14:paraId="59ABE9A1" w14:textId="77777777" w:rsidR="000E53C9" w:rsidRPr="000E53C9" w:rsidRDefault="000E53C9" w:rsidP="000E53C9">
      <w:pPr>
        <w:rPr>
          <w:b/>
          <w:bCs/>
        </w:rPr>
      </w:pPr>
      <w:proofErr w:type="spellStart"/>
      <w:r w:rsidRPr="000E53C9">
        <w:rPr>
          <w:b/>
          <w:bCs/>
        </w:rPr>
        <w:t>continent_data</w:t>
      </w:r>
      <w:proofErr w:type="spellEnd"/>
      <w:r w:rsidRPr="000E53C9">
        <w:rPr>
          <w:b/>
          <w:bCs/>
        </w:rPr>
        <w:t xml:space="preserve"> &lt;- </w:t>
      </w:r>
      <w:proofErr w:type="gramStart"/>
      <w:r w:rsidRPr="000E53C9">
        <w:rPr>
          <w:b/>
          <w:bCs/>
        </w:rPr>
        <w:t>mutate(</w:t>
      </w:r>
      <w:proofErr w:type="spellStart"/>
      <w:proofErr w:type="gramEnd"/>
      <w:r w:rsidRPr="000E53C9">
        <w:rPr>
          <w:b/>
          <w:bCs/>
        </w:rPr>
        <w:t>continent_data</w:t>
      </w:r>
      <w:proofErr w:type="spellEnd"/>
      <w:r w:rsidRPr="000E53C9">
        <w:rPr>
          <w:b/>
          <w:bCs/>
        </w:rPr>
        <w:t xml:space="preserve">, year = </w:t>
      </w:r>
      <w:proofErr w:type="spellStart"/>
      <w:r w:rsidRPr="000E53C9">
        <w:rPr>
          <w:b/>
          <w:bCs/>
        </w:rPr>
        <w:t>as.character</w:t>
      </w:r>
      <w:proofErr w:type="spellEnd"/>
      <w:r w:rsidRPr="000E53C9">
        <w:rPr>
          <w:b/>
          <w:bCs/>
        </w:rPr>
        <w:t>(year))</w:t>
      </w:r>
    </w:p>
    <w:p w14:paraId="332EB7E8" w14:textId="77777777" w:rsidR="000E53C9" w:rsidRPr="000E53C9" w:rsidRDefault="000E53C9" w:rsidP="000E53C9">
      <w:pPr>
        <w:rPr>
          <w:b/>
          <w:bCs/>
        </w:rPr>
      </w:pPr>
      <w:proofErr w:type="spellStart"/>
      <w:r w:rsidRPr="000E53C9">
        <w:rPr>
          <w:b/>
          <w:bCs/>
        </w:rPr>
        <w:t>Value_continent_data</w:t>
      </w:r>
      <w:proofErr w:type="spellEnd"/>
      <w:r w:rsidRPr="000E53C9">
        <w:rPr>
          <w:b/>
          <w:bCs/>
        </w:rPr>
        <w:t>&lt;-</w:t>
      </w:r>
      <w:proofErr w:type="spellStart"/>
      <w:r w:rsidRPr="000E53C9">
        <w:rPr>
          <w:b/>
          <w:bCs/>
        </w:rPr>
        <w:t>inner_</w:t>
      </w:r>
      <w:proofErr w:type="gramStart"/>
      <w:r w:rsidRPr="000E53C9">
        <w:rPr>
          <w:b/>
          <w:bCs/>
        </w:rPr>
        <w:t>join</w:t>
      </w:r>
      <w:proofErr w:type="spellEnd"/>
      <w:r w:rsidRPr="000E53C9">
        <w:rPr>
          <w:b/>
          <w:bCs/>
        </w:rPr>
        <w:t>(</w:t>
      </w:r>
      <w:proofErr w:type="spellStart"/>
      <w:proofErr w:type="gramEnd"/>
      <w:r w:rsidRPr="000E53C9">
        <w:rPr>
          <w:b/>
          <w:bCs/>
        </w:rPr>
        <w:t>Value_data,continent_data,by</w:t>
      </w:r>
      <w:proofErr w:type="spellEnd"/>
      <w:r w:rsidRPr="000E53C9">
        <w:rPr>
          <w:b/>
          <w:bCs/>
        </w:rPr>
        <w:t xml:space="preserve"> = c("country"="country","</w:t>
      </w:r>
      <w:proofErr w:type="spellStart"/>
      <w:r w:rsidRPr="000E53C9">
        <w:rPr>
          <w:b/>
          <w:bCs/>
        </w:rPr>
        <w:t>time_period</w:t>
      </w:r>
      <w:proofErr w:type="spellEnd"/>
      <w:r w:rsidRPr="000E53C9">
        <w:rPr>
          <w:b/>
          <w:bCs/>
        </w:rPr>
        <w:t>"="year"))</w:t>
      </w:r>
    </w:p>
    <w:p w14:paraId="225200C5" w14:textId="77777777" w:rsidR="000E53C9" w:rsidRPr="000E53C9" w:rsidRDefault="000E53C9" w:rsidP="000E53C9">
      <w:pPr>
        <w:rPr>
          <w:b/>
          <w:bCs/>
        </w:rPr>
      </w:pPr>
    </w:p>
    <w:p w14:paraId="3EF455F7" w14:textId="77777777" w:rsidR="000E53C9" w:rsidRPr="000E53C9" w:rsidRDefault="000E53C9" w:rsidP="000E53C9">
      <w:pPr>
        <w:rPr>
          <w:b/>
          <w:bCs/>
        </w:rPr>
      </w:pPr>
    </w:p>
    <w:p w14:paraId="3E92BAC0" w14:textId="77777777" w:rsidR="000E53C9" w:rsidRPr="000E53C9" w:rsidRDefault="000E53C9" w:rsidP="000E53C9">
      <w:pPr>
        <w:rPr>
          <w:b/>
          <w:bCs/>
        </w:rPr>
      </w:pPr>
      <w:proofErr w:type="spellStart"/>
      <w:r w:rsidRPr="000E53C9">
        <w:rPr>
          <w:b/>
          <w:bCs/>
        </w:rPr>
        <w:t>Val_con_data_summary</w:t>
      </w:r>
      <w:proofErr w:type="spellEnd"/>
      <w:r w:rsidRPr="000E53C9">
        <w:rPr>
          <w:b/>
          <w:bCs/>
        </w:rPr>
        <w:t>&lt;-</w:t>
      </w:r>
      <w:proofErr w:type="spellStart"/>
      <w:r w:rsidRPr="000E53C9">
        <w:rPr>
          <w:b/>
          <w:bCs/>
        </w:rPr>
        <w:t>Value_continent_data</w:t>
      </w:r>
      <w:proofErr w:type="spellEnd"/>
      <w:r w:rsidRPr="000E53C9">
        <w:rPr>
          <w:b/>
          <w:bCs/>
        </w:rPr>
        <w:t xml:space="preserve"> %&gt;%</w:t>
      </w:r>
    </w:p>
    <w:p w14:paraId="1E131F4F" w14:textId="77777777" w:rsidR="000E53C9" w:rsidRPr="000E53C9" w:rsidRDefault="000E53C9" w:rsidP="000E53C9">
      <w:pPr>
        <w:rPr>
          <w:b/>
          <w:bCs/>
        </w:rPr>
      </w:pPr>
      <w:r w:rsidRPr="000E53C9">
        <w:rPr>
          <w:b/>
          <w:bCs/>
        </w:rPr>
        <w:t xml:space="preserve">  </w:t>
      </w:r>
      <w:proofErr w:type="spellStart"/>
      <w:r w:rsidRPr="000E53C9">
        <w:rPr>
          <w:b/>
          <w:bCs/>
        </w:rPr>
        <w:t>group_</w:t>
      </w:r>
      <w:proofErr w:type="gramStart"/>
      <w:r w:rsidRPr="000E53C9">
        <w:rPr>
          <w:b/>
          <w:bCs/>
        </w:rPr>
        <w:t>by</w:t>
      </w:r>
      <w:proofErr w:type="spellEnd"/>
      <w:r w:rsidRPr="000E53C9">
        <w:rPr>
          <w:b/>
          <w:bCs/>
        </w:rPr>
        <w:t>(</w:t>
      </w:r>
      <w:proofErr w:type="gramEnd"/>
      <w:r w:rsidRPr="000E53C9">
        <w:rPr>
          <w:b/>
          <w:bCs/>
        </w:rPr>
        <w:t xml:space="preserve">continent, </w:t>
      </w:r>
      <w:proofErr w:type="spellStart"/>
      <w:r w:rsidRPr="000E53C9">
        <w:rPr>
          <w:b/>
          <w:bCs/>
        </w:rPr>
        <w:t>time_period</w:t>
      </w:r>
      <w:proofErr w:type="spellEnd"/>
      <w:r w:rsidRPr="000E53C9">
        <w:rPr>
          <w:b/>
          <w:bCs/>
        </w:rPr>
        <w:t>)%&gt;%</w:t>
      </w:r>
    </w:p>
    <w:p w14:paraId="5EA4DF15" w14:textId="77777777" w:rsidR="000E53C9" w:rsidRPr="000E53C9" w:rsidRDefault="000E53C9" w:rsidP="000E53C9">
      <w:pPr>
        <w:rPr>
          <w:b/>
          <w:bCs/>
        </w:rPr>
      </w:pPr>
      <w:r w:rsidRPr="000E53C9">
        <w:rPr>
          <w:b/>
          <w:bCs/>
        </w:rPr>
        <w:t xml:space="preserve">  summarise(</w:t>
      </w:r>
      <w:proofErr w:type="spellStart"/>
      <w:r w:rsidRPr="000E53C9">
        <w:rPr>
          <w:b/>
          <w:bCs/>
        </w:rPr>
        <w:t>avg_mal</w:t>
      </w:r>
      <w:proofErr w:type="spellEnd"/>
      <w:r w:rsidRPr="000E53C9">
        <w:rPr>
          <w:b/>
          <w:bCs/>
        </w:rPr>
        <w:t>=mean(</w:t>
      </w:r>
      <w:proofErr w:type="spellStart"/>
      <w:r w:rsidRPr="000E53C9">
        <w:rPr>
          <w:b/>
          <w:bCs/>
        </w:rPr>
        <w:t>obs_value</w:t>
      </w:r>
      <w:proofErr w:type="spellEnd"/>
      <w:r w:rsidRPr="000E53C9">
        <w:rPr>
          <w:b/>
          <w:bCs/>
        </w:rPr>
        <w:t>))</w:t>
      </w:r>
    </w:p>
    <w:p w14:paraId="760F0A1C" w14:textId="77777777" w:rsidR="000E53C9" w:rsidRPr="000E53C9" w:rsidRDefault="000E53C9" w:rsidP="000E53C9">
      <w:pPr>
        <w:rPr>
          <w:b/>
          <w:bCs/>
        </w:rPr>
      </w:pPr>
      <w:r w:rsidRPr="000E53C9">
        <w:rPr>
          <w:b/>
          <w:bCs/>
        </w:rPr>
        <w:t xml:space="preserve">  </w:t>
      </w:r>
    </w:p>
    <w:p w14:paraId="3A03BA13" w14:textId="77777777" w:rsidR="000E53C9" w:rsidRPr="000E53C9" w:rsidRDefault="000E53C9" w:rsidP="000E53C9">
      <w:pPr>
        <w:rPr>
          <w:b/>
          <w:bCs/>
        </w:rPr>
      </w:pPr>
      <w:r w:rsidRPr="000E53C9">
        <w:rPr>
          <w:b/>
          <w:bCs/>
        </w:rPr>
        <w:t xml:space="preserve">  </w:t>
      </w:r>
      <w:proofErr w:type="spellStart"/>
      <w:r w:rsidRPr="000E53C9">
        <w:rPr>
          <w:b/>
          <w:bCs/>
        </w:rPr>
        <w:t>ggplot</w:t>
      </w:r>
      <w:proofErr w:type="spellEnd"/>
      <w:r w:rsidRPr="000E53C9">
        <w:rPr>
          <w:b/>
          <w:bCs/>
        </w:rPr>
        <w:t>(data=</w:t>
      </w:r>
      <w:proofErr w:type="spellStart"/>
      <w:r w:rsidRPr="000E53C9">
        <w:rPr>
          <w:b/>
          <w:bCs/>
        </w:rPr>
        <w:t>Val_con_data_</w:t>
      </w:r>
      <w:proofErr w:type="gramStart"/>
      <w:r w:rsidRPr="000E53C9">
        <w:rPr>
          <w:b/>
          <w:bCs/>
        </w:rPr>
        <w:t>summary</w:t>
      </w:r>
      <w:proofErr w:type="spellEnd"/>
      <w:r w:rsidRPr="000E53C9">
        <w:rPr>
          <w:b/>
          <w:bCs/>
        </w:rPr>
        <w:t>)+</w:t>
      </w:r>
      <w:proofErr w:type="gramEnd"/>
    </w:p>
    <w:p w14:paraId="3C0645F1" w14:textId="77777777" w:rsidR="000E53C9" w:rsidRPr="000E53C9" w:rsidRDefault="000E53C9" w:rsidP="000E53C9">
      <w:pPr>
        <w:rPr>
          <w:b/>
          <w:bCs/>
        </w:rPr>
      </w:pPr>
      <w:r w:rsidRPr="000E53C9">
        <w:rPr>
          <w:b/>
          <w:bCs/>
        </w:rPr>
        <w:t xml:space="preserve">    </w:t>
      </w:r>
      <w:proofErr w:type="spellStart"/>
      <w:r w:rsidRPr="000E53C9">
        <w:rPr>
          <w:b/>
          <w:bCs/>
        </w:rPr>
        <w:t>aes</w:t>
      </w:r>
      <w:proofErr w:type="spellEnd"/>
      <w:r w:rsidRPr="000E53C9">
        <w:rPr>
          <w:b/>
          <w:bCs/>
        </w:rPr>
        <w:t>(x=</w:t>
      </w:r>
      <w:proofErr w:type="spellStart"/>
      <w:r w:rsidRPr="000E53C9">
        <w:rPr>
          <w:b/>
          <w:bCs/>
        </w:rPr>
        <w:t>time_</w:t>
      </w:r>
      <w:proofErr w:type="gramStart"/>
      <w:r w:rsidRPr="000E53C9">
        <w:rPr>
          <w:b/>
          <w:bCs/>
        </w:rPr>
        <w:t>period,y</w:t>
      </w:r>
      <w:proofErr w:type="spellEnd"/>
      <w:proofErr w:type="gramEnd"/>
      <w:r w:rsidRPr="000E53C9">
        <w:rPr>
          <w:b/>
          <w:bCs/>
        </w:rPr>
        <w:t>=</w:t>
      </w:r>
      <w:proofErr w:type="spellStart"/>
      <w:r w:rsidRPr="000E53C9">
        <w:rPr>
          <w:b/>
          <w:bCs/>
        </w:rPr>
        <w:t>avg_mal,color</w:t>
      </w:r>
      <w:proofErr w:type="spellEnd"/>
      <w:r w:rsidRPr="000E53C9">
        <w:rPr>
          <w:b/>
          <w:bCs/>
        </w:rPr>
        <w:t>=</w:t>
      </w:r>
      <w:proofErr w:type="spellStart"/>
      <w:r w:rsidRPr="000E53C9">
        <w:rPr>
          <w:b/>
          <w:bCs/>
        </w:rPr>
        <w:t>continent,group</w:t>
      </w:r>
      <w:proofErr w:type="spellEnd"/>
      <w:r w:rsidRPr="000E53C9">
        <w:rPr>
          <w:b/>
          <w:bCs/>
        </w:rPr>
        <w:t>=continent) +</w:t>
      </w:r>
    </w:p>
    <w:p w14:paraId="57B5FCA0" w14:textId="77777777" w:rsidR="000E53C9" w:rsidRPr="000E53C9" w:rsidRDefault="000E53C9" w:rsidP="000E53C9">
      <w:pPr>
        <w:rPr>
          <w:b/>
          <w:bCs/>
        </w:rPr>
      </w:pPr>
      <w:r w:rsidRPr="000E53C9">
        <w:rPr>
          <w:b/>
          <w:bCs/>
        </w:rPr>
        <w:t xml:space="preserve">    </w:t>
      </w:r>
      <w:proofErr w:type="spellStart"/>
      <w:r w:rsidRPr="000E53C9">
        <w:rPr>
          <w:b/>
          <w:bCs/>
        </w:rPr>
        <w:t>geom_</w:t>
      </w:r>
      <w:proofErr w:type="gramStart"/>
      <w:r w:rsidRPr="000E53C9">
        <w:rPr>
          <w:b/>
          <w:bCs/>
        </w:rPr>
        <w:t>line</w:t>
      </w:r>
      <w:proofErr w:type="spellEnd"/>
      <w:r w:rsidRPr="000E53C9">
        <w:rPr>
          <w:b/>
          <w:bCs/>
        </w:rPr>
        <w:t>(</w:t>
      </w:r>
      <w:proofErr w:type="gramEnd"/>
      <w:r w:rsidRPr="000E53C9">
        <w:rPr>
          <w:b/>
          <w:bCs/>
        </w:rPr>
        <w:t>)</w:t>
      </w:r>
    </w:p>
    <w:p w14:paraId="74CD4139" w14:textId="7BA96A4D" w:rsidR="000E53C9" w:rsidRPr="000E53C9" w:rsidRDefault="000E53C9" w:rsidP="000E53C9">
      <w:pPr>
        <w:rPr>
          <w:b/>
          <w:bCs/>
        </w:rPr>
      </w:pPr>
      <w:r w:rsidRPr="000E53C9">
        <w:rPr>
          <w:b/>
          <w:bCs/>
        </w:rPr>
        <w:t>```</w:t>
      </w:r>
    </w:p>
    <w:p w14:paraId="3B2613F5" w14:textId="77777777" w:rsidR="00CD1F7C" w:rsidRDefault="00CD1F7C" w:rsidP="00CD1F7C">
      <w:r>
        <w:t>*Time Series Chart* While the factors influencing child malnutrition are worrying, it is the effects of this subject that cause serious concern.</w:t>
      </w:r>
    </w:p>
    <w:p w14:paraId="3ED8737F" w14:textId="77777777" w:rsidR="00CD1F7C" w:rsidRDefault="00CD1F7C" w:rsidP="00CD1F7C">
      <w:r>
        <w:t>The chart on our left shows us that there is a strong correlation between higher rates of children wasting, stunted or overweight, and lower life expectancies.</w:t>
      </w:r>
    </w:p>
    <w:p w14:paraId="10D3B2A5" w14:textId="77777777" w:rsidR="00CD1F7C" w:rsidRDefault="00CD1F7C" w:rsidP="00CD1F7C">
      <w:r>
        <w:t>The link between the two metrics indicates, that high levels of child malnutrition are contributing significantly to shorter lifespans.</w:t>
      </w:r>
    </w:p>
    <w:p w14:paraId="3CC45728" w14:textId="77777777" w:rsidR="00C60365" w:rsidRDefault="00C60365" w:rsidP="00C60365"/>
    <w:p w14:paraId="535079AA" w14:textId="77777777" w:rsidR="00C60365" w:rsidRDefault="00C60365" w:rsidP="00C60365">
      <w:r>
        <w:t>Child malnutrition is an issue that should be hugely concerning to the us all. The thought of the most vulnerable of our society suffering due to poor diet, and the impact that it is having on their livelihoods is extremely worrying.</w:t>
      </w:r>
    </w:p>
    <w:p w14:paraId="63C00086" w14:textId="51584A52" w:rsidR="00C60365" w:rsidRPr="00C60365" w:rsidRDefault="00C60365" w:rsidP="00C60365">
      <w:r>
        <w:t xml:space="preserve">We can see how this matter is affected by a </w:t>
      </w:r>
      <w:proofErr w:type="spellStart"/>
      <w:proofErr w:type="gramStart"/>
      <w:r>
        <w:t>nations</w:t>
      </w:r>
      <w:proofErr w:type="spellEnd"/>
      <w:proofErr w:type="gramEnd"/>
      <w:r>
        <w:t xml:space="preserve"> economic welfare, and this analysis has to provide more incentive for our world leaders to provide more aid to struggling and underdeveloped nations - not for the countries themselves, but for their children.</w:t>
      </w:r>
    </w:p>
    <w:sectPr w:rsidR="00C60365" w:rsidRPr="00C60365" w:rsidSect="00CA440D">
      <w:pgSz w:w="11906" w:h="16838"/>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050966"/>
    <w:multiLevelType w:val="hybridMultilevel"/>
    <w:tmpl w:val="37B6BA2E"/>
    <w:lvl w:ilvl="0" w:tplc="83886FAA">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2821477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oNotDisplayPageBoundaries/>
  <w:proofState w:spelling="clean" w:grammar="clean"/>
  <w:defaultTabStop w:val="720"/>
  <w:drawingGridHorizontalSpacing w:val="11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wNDQyNDI2MDY3NrNQ0lEKTi0uzszPAykwqgUAf/fIDCwAAAA="/>
  </w:docVars>
  <w:rsids>
    <w:rsidRoot w:val="00CA440D"/>
    <w:rsid w:val="00020B59"/>
    <w:rsid w:val="000E253F"/>
    <w:rsid w:val="000E53C9"/>
    <w:rsid w:val="003418E4"/>
    <w:rsid w:val="00502EC4"/>
    <w:rsid w:val="00510A3F"/>
    <w:rsid w:val="00572A2B"/>
    <w:rsid w:val="008B7375"/>
    <w:rsid w:val="009E5DF9"/>
    <w:rsid w:val="00A76D2F"/>
    <w:rsid w:val="00B470D7"/>
    <w:rsid w:val="00BF7F00"/>
    <w:rsid w:val="00C60365"/>
    <w:rsid w:val="00CA440D"/>
    <w:rsid w:val="00CD1F7C"/>
    <w:rsid w:val="00D74464"/>
    <w:rsid w:val="00DD628E"/>
    <w:rsid w:val="00E42F71"/>
    <w:rsid w:val="00E57D21"/>
    <w:rsid w:val="00F81FCC"/>
    <w:rsid w:val="00F85D62"/>
    <w:rsid w:val="00FE6CB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833B5"/>
  <w15:chartTrackingRefBased/>
  <w15:docId w15:val="{BEB35408-9120-415B-A57A-FCEAFE0B6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3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A44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440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60365"/>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72A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7</TotalTime>
  <Pages>8</Pages>
  <Words>1552</Words>
  <Characters>8848</Characters>
  <Application>Microsoft Office Word</Application>
  <DocSecurity>0</DocSecurity>
  <Lines>73</Lines>
  <Paragraphs>2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Second Form</vt:lpstr>
    </vt:vector>
  </TitlesOfParts>
  <Company/>
  <LinksUpToDate>false</LinksUpToDate>
  <CharactersWithSpaces>10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Vaughan</dc:creator>
  <cp:keywords/>
  <dc:description/>
  <cp:lastModifiedBy>Patrick Vaughan</cp:lastModifiedBy>
  <cp:revision>4</cp:revision>
  <dcterms:created xsi:type="dcterms:W3CDTF">2024-03-27T11:06:00Z</dcterms:created>
  <dcterms:modified xsi:type="dcterms:W3CDTF">2024-03-27T18:41:00Z</dcterms:modified>
</cp:coreProperties>
</file>